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4908" w:rsidRPr="00607497" w:rsidRDefault="005C4908" w:rsidP="00C1441E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F514A4" w:rsidRPr="00607497" w:rsidTr="003A1EEF">
        <w:trPr>
          <w:trHeight w:val="41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bookmarkStart w:id="0" w:name="_Hlk25137582"/>
            <w:bookmarkStart w:id="1" w:name="_Hlk25157361"/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Fall 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514A4" w:rsidRPr="00607497" w:rsidRDefault="00F514A4" w:rsidP="003A1EEF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PROF. DR. ZEYNEP ONUR</w:t>
            </w:r>
          </w:p>
        </w:tc>
      </w:tr>
      <w:tr w:rsidR="00F514A4" w:rsidRPr="00607497" w:rsidTr="003A1EEF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4A4" w:rsidRPr="00607497" w:rsidRDefault="00F514A4" w:rsidP="003A1EEF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4A4" w:rsidRPr="00607497" w:rsidRDefault="00F514A4" w:rsidP="003A1EEF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4A4" w:rsidRPr="00607497" w:rsidRDefault="00F514A4" w:rsidP="003A1EEF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4A4" w:rsidRPr="00607497" w:rsidRDefault="00F514A4" w:rsidP="003A1EEF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4A4" w:rsidRPr="00607497" w:rsidRDefault="00F514A4" w:rsidP="003A1EEF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4A4" w:rsidRPr="00607497" w:rsidRDefault="00F514A4" w:rsidP="003A1EEF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</w:p>
        </w:tc>
      </w:tr>
      <w:tr w:rsidR="00F514A4" w:rsidRPr="00607497" w:rsidTr="003A1EEF">
        <w:trPr>
          <w:trHeight w:val="44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CH 101</w:t>
            </w:r>
          </w:p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2 D 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F514A4" w:rsidRPr="00607497" w:rsidTr="003A1EEF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CH 101</w:t>
            </w:r>
          </w:p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2 D 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514A4" w:rsidRPr="00607497" w:rsidTr="003A1EEF">
        <w:trPr>
          <w:trHeight w:val="458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CH 101</w:t>
            </w:r>
          </w:p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2 D 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14A4" w:rsidRPr="00607497" w:rsidRDefault="00F514A4" w:rsidP="003A1EE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514A4" w:rsidRPr="00607497" w:rsidTr="003A1EEF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CH 101</w:t>
            </w:r>
          </w:p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2 D 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514A4" w:rsidRPr="00607497" w:rsidTr="003A1EEF">
        <w:trPr>
          <w:trHeight w:val="42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CH 101</w:t>
            </w:r>
          </w:p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2 D 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14A4" w:rsidRPr="00607497" w:rsidRDefault="00F514A4" w:rsidP="003A1EE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514A4" w:rsidRPr="00607497" w:rsidTr="003A1EEF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SOH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514A4" w:rsidRPr="00607497" w:rsidTr="003A1EEF">
        <w:trPr>
          <w:trHeight w:val="52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CH 301</w:t>
            </w:r>
          </w:p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2 D 0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CH 101</w:t>
            </w:r>
          </w:p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2 D 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CH 301</w:t>
            </w:r>
          </w:p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2 D 0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514A4" w:rsidRPr="00607497" w:rsidTr="003A1EEF">
        <w:trPr>
          <w:trHeight w:val="54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CH 301</w:t>
            </w:r>
          </w:p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2 D 0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CH 101</w:t>
            </w:r>
          </w:p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2 D 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CH 301</w:t>
            </w:r>
          </w:p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2 D 0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514A4" w:rsidRPr="00607497" w:rsidTr="003A1EEF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CH 301</w:t>
            </w:r>
          </w:p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2 D 0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CH 101</w:t>
            </w:r>
          </w:p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2 D 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CH 301</w:t>
            </w:r>
          </w:p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2 D 0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514A4" w:rsidRPr="00607497" w:rsidTr="003A1EEF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CH301</w:t>
            </w:r>
          </w:p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2 D 0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CH 101</w:t>
            </w:r>
          </w:p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2 D 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CH 301</w:t>
            </w:r>
          </w:p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2 D 0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514A4" w:rsidRPr="00607497" w:rsidTr="003A1EEF">
        <w:trPr>
          <w:trHeight w:val="49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514A4" w:rsidRPr="00607497" w:rsidTr="003A1EEF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bookmarkEnd w:id="0"/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  <w:r w:rsidRPr="00607497">
        <w:rPr>
          <w:rFonts w:ascii="Times New Roman" w:hAnsi="Times New Roman" w:cs="Times New Roman"/>
          <w:sz w:val="20"/>
          <w:szCs w:val="20"/>
        </w:rPr>
        <w:t>*AOH= Academic Office Hour</w:t>
      </w: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  <w:r w:rsidRPr="00607497">
        <w:rPr>
          <w:rFonts w:ascii="Times New Roman" w:hAnsi="Times New Roman" w:cs="Times New Roman"/>
          <w:sz w:val="20"/>
          <w:szCs w:val="20"/>
        </w:rPr>
        <w:t xml:space="preserve">  SOH = Student Office Hour</w:t>
      </w:r>
    </w:p>
    <w:bookmarkEnd w:id="1"/>
    <w:p w:rsidR="00436F9D" w:rsidRPr="00607497" w:rsidRDefault="00436F9D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36F9D" w:rsidRDefault="00436F9D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13E44" w:rsidRDefault="00413E4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13E44" w:rsidRPr="00607497" w:rsidRDefault="00413E4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8F1291" w:rsidRPr="00607497" w:rsidTr="00A24D6C">
        <w:trPr>
          <w:trHeight w:val="41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bookmarkStart w:id="2" w:name="_Hlk25148288"/>
            <w:r w:rsidRPr="0060749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lastRenderedPageBreak/>
              <w:t>Fall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F1291" w:rsidRPr="00607497" w:rsidRDefault="008F1291" w:rsidP="008F1291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SSOC.PROF.DR. HURİYE GÜRDALLI</w:t>
            </w:r>
          </w:p>
        </w:tc>
      </w:tr>
      <w:tr w:rsidR="008F1291" w:rsidRPr="00607497" w:rsidTr="00A24D6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1291" w:rsidRPr="00607497" w:rsidRDefault="008F1291" w:rsidP="008F129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F1291" w:rsidRPr="00607497" w:rsidRDefault="008F1291" w:rsidP="008F129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F1291" w:rsidRPr="00607497" w:rsidRDefault="008F1291" w:rsidP="008F129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F1291" w:rsidRPr="00607497" w:rsidRDefault="008F1291" w:rsidP="008F129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F1291" w:rsidRPr="00607497" w:rsidRDefault="008F1291" w:rsidP="008F129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F1291" w:rsidRPr="00607497" w:rsidRDefault="008F1291" w:rsidP="008F129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Friday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F1291" w:rsidRPr="00607497" w:rsidRDefault="008F1291" w:rsidP="008F129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aturday</w:t>
            </w:r>
          </w:p>
        </w:tc>
      </w:tr>
      <w:tr w:rsidR="008F1291" w:rsidRPr="00607497" w:rsidTr="00A24D6C">
        <w:trPr>
          <w:trHeight w:val="44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1291" w:rsidRPr="00607497" w:rsidRDefault="008F1291" w:rsidP="008F1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1291" w:rsidRPr="00607497" w:rsidRDefault="008F1291" w:rsidP="008F1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8F1291" w:rsidRPr="00607497" w:rsidTr="00A24D6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OH (SRP)</w:t>
            </w:r>
          </w:p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Field Work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RC 201</w:t>
            </w:r>
          </w:p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 0 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S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1291" w:rsidRPr="00607497" w:rsidTr="00A24D6C">
        <w:trPr>
          <w:trHeight w:val="42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S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OH (SRP)</w:t>
            </w:r>
          </w:p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Field Work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C 201</w:t>
            </w:r>
          </w:p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 0 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1291" w:rsidRPr="00607497" w:rsidRDefault="008F1291" w:rsidP="008F129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1291" w:rsidRPr="00607497" w:rsidRDefault="008F1291" w:rsidP="008F129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8F1291" w:rsidRPr="00607497" w:rsidTr="00A24D6C">
        <w:trPr>
          <w:trHeight w:val="42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OH (SRP)</w:t>
            </w:r>
          </w:p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Field Work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C 201</w:t>
            </w:r>
          </w:p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 0 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OH</w:t>
            </w:r>
          </w:p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1291" w:rsidRPr="00607497" w:rsidRDefault="008F1291" w:rsidP="008F129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8F1291" w:rsidRPr="00607497" w:rsidTr="00A24D6C">
        <w:trPr>
          <w:trHeight w:val="42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C 201</w:t>
            </w:r>
          </w:p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 0 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1291" w:rsidRPr="00607497" w:rsidRDefault="008F1291" w:rsidP="008F129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1291" w:rsidRPr="00607497" w:rsidRDefault="008F1291" w:rsidP="008F129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8F1291" w:rsidRPr="00607497" w:rsidTr="00A24D6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C 201</w:t>
            </w:r>
          </w:p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 0 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OH (SRP)</w:t>
            </w:r>
          </w:p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Field Work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8F1291" w:rsidRPr="00607497" w:rsidTr="00A24D6C">
        <w:trPr>
          <w:trHeight w:val="52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C 201</w:t>
            </w:r>
          </w:p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 0 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OH (SRP)</w:t>
            </w:r>
          </w:p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Field Work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IAR 440</w:t>
            </w:r>
          </w:p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 0 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8F1291" w:rsidRPr="00607497" w:rsidTr="00A24D6C">
        <w:trPr>
          <w:trHeight w:val="54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C 201</w:t>
            </w:r>
          </w:p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 0 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IAR 440</w:t>
            </w:r>
          </w:p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 0 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8F1291" w:rsidRPr="00607497" w:rsidTr="00A24D6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C 201</w:t>
            </w:r>
          </w:p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 0 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IAR 440</w:t>
            </w:r>
          </w:p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 0 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8F1291" w:rsidRPr="00607497" w:rsidTr="00A24D6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AR 550/650</w:t>
            </w:r>
          </w:p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 1 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8F1291" w:rsidRPr="00607497" w:rsidTr="00A24D6C">
        <w:trPr>
          <w:trHeight w:val="49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AR 550/650</w:t>
            </w:r>
          </w:p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 1 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8F1291" w:rsidRPr="00607497" w:rsidTr="00A24D6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AR 550/650</w:t>
            </w:r>
          </w:p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 1 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1291" w:rsidRPr="00607497" w:rsidRDefault="008F1291" w:rsidP="008F12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:rsidR="00436F9D" w:rsidRPr="00607497" w:rsidRDefault="00436F9D" w:rsidP="00436F9D">
      <w:pPr>
        <w:spacing w:after="0"/>
        <w:rPr>
          <w:rFonts w:ascii="Times New Roman" w:hAnsi="Times New Roman" w:cs="Times New Roman"/>
          <w:sz w:val="20"/>
          <w:szCs w:val="20"/>
        </w:rPr>
      </w:pPr>
      <w:r w:rsidRPr="00607497">
        <w:rPr>
          <w:rFonts w:ascii="Times New Roman" w:hAnsi="Times New Roman" w:cs="Times New Roman"/>
          <w:sz w:val="20"/>
          <w:szCs w:val="20"/>
        </w:rPr>
        <w:t>*AOH= Academic Office Hour</w:t>
      </w:r>
    </w:p>
    <w:p w:rsidR="00436F9D" w:rsidRPr="00607497" w:rsidRDefault="00436F9D" w:rsidP="00436F9D">
      <w:pPr>
        <w:spacing w:after="0"/>
        <w:rPr>
          <w:rFonts w:ascii="Times New Roman" w:hAnsi="Times New Roman" w:cs="Times New Roman"/>
          <w:sz w:val="20"/>
          <w:szCs w:val="20"/>
        </w:rPr>
      </w:pPr>
      <w:r w:rsidRPr="00607497">
        <w:rPr>
          <w:rFonts w:ascii="Times New Roman" w:hAnsi="Times New Roman" w:cs="Times New Roman"/>
          <w:sz w:val="20"/>
          <w:szCs w:val="20"/>
        </w:rPr>
        <w:t xml:space="preserve">  SOH = Student Office Hour</w:t>
      </w:r>
    </w:p>
    <w:bookmarkEnd w:id="2"/>
    <w:p w:rsidR="00436F9D" w:rsidRPr="00607497" w:rsidRDefault="00436F9D" w:rsidP="00436F9D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436F9D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436F9D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436F9D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436F9D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436F9D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436F9D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436F9D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436F9D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436F9D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436F9D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436F9D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436F9D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436F9D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436F9D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436F9D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436F9D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436F9D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436F9D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36F9D" w:rsidRDefault="00436F9D" w:rsidP="00436F9D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13E44" w:rsidRDefault="00413E44" w:rsidP="00436F9D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13E44" w:rsidRDefault="00413E44" w:rsidP="00436F9D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13E44" w:rsidRDefault="00413E44" w:rsidP="00436F9D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13E44" w:rsidRPr="00607497" w:rsidRDefault="00413E44" w:rsidP="00436F9D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436F9D">
      <w:pPr>
        <w:spacing w:after="0"/>
        <w:rPr>
          <w:rFonts w:ascii="Times New Roman" w:hAnsi="Times New Roman" w:cs="Times New Roman"/>
          <w:sz w:val="20"/>
          <w:szCs w:val="20"/>
        </w:rPr>
      </w:pPr>
    </w:p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560"/>
        <w:gridCol w:w="1417"/>
        <w:gridCol w:w="1163"/>
        <w:gridCol w:w="1531"/>
        <w:gridCol w:w="1275"/>
        <w:gridCol w:w="1276"/>
        <w:gridCol w:w="1558"/>
      </w:tblGrid>
      <w:tr w:rsidR="00105236" w:rsidRPr="00607497" w:rsidTr="003A1EEF">
        <w:trPr>
          <w:trHeight w:val="41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5236" w:rsidRPr="00607497" w:rsidRDefault="00105236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Fall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05236" w:rsidRPr="00607497" w:rsidRDefault="00105236" w:rsidP="003A1EEF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ASSOC. PROF. DR. ZİHNİ TURKAN</w:t>
            </w:r>
          </w:p>
        </w:tc>
      </w:tr>
      <w:tr w:rsidR="00105236" w:rsidRPr="00607497" w:rsidTr="003A1EEF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5236" w:rsidRPr="00607497" w:rsidRDefault="00105236" w:rsidP="003A1EEF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05236" w:rsidRPr="00607497" w:rsidRDefault="00105236" w:rsidP="003A1EEF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05236" w:rsidRPr="00607497" w:rsidRDefault="00105236" w:rsidP="003A1EEF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Thuesday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05236" w:rsidRPr="00607497" w:rsidRDefault="00105236" w:rsidP="003A1EEF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05236" w:rsidRPr="00607497" w:rsidRDefault="00105236" w:rsidP="003A1EEF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05236" w:rsidRPr="00607497" w:rsidRDefault="00105236" w:rsidP="003A1EEF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05236" w:rsidRPr="00607497" w:rsidRDefault="00105236" w:rsidP="003A1EEF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</w:p>
        </w:tc>
      </w:tr>
      <w:tr w:rsidR="00105236" w:rsidRPr="00607497" w:rsidTr="003A1EEF">
        <w:trPr>
          <w:trHeight w:val="44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05236" w:rsidRPr="00607497" w:rsidRDefault="00105236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5236" w:rsidRPr="00607497" w:rsidRDefault="00105236" w:rsidP="003A1EE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5236" w:rsidRPr="00607497" w:rsidRDefault="00105236" w:rsidP="003A1EE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5236" w:rsidRPr="00607497" w:rsidRDefault="00105236" w:rsidP="003A1EE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5236" w:rsidRPr="00607497" w:rsidRDefault="00105236" w:rsidP="003A1EE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5236" w:rsidRPr="00607497" w:rsidRDefault="00105236" w:rsidP="003A1EE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5236" w:rsidRPr="00607497" w:rsidRDefault="00105236" w:rsidP="003A1EE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105236" w:rsidRPr="00607497" w:rsidTr="003A1EEF">
        <w:trPr>
          <w:trHeight w:val="62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05236" w:rsidRPr="00607497" w:rsidRDefault="00105236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İM 201</w:t>
            </w:r>
          </w:p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(MM-0-D04)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5236" w:rsidRPr="00607497" w:rsidRDefault="00105236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105236" w:rsidRPr="00607497" w:rsidTr="003A1EEF">
        <w:trPr>
          <w:trHeight w:val="69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05236" w:rsidRPr="00607497" w:rsidRDefault="00105236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MİM 201 </w:t>
            </w:r>
          </w:p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(MM-0-D04)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IAR 556-656</w:t>
            </w:r>
          </w:p>
          <w:p w:rsidR="00105236" w:rsidRPr="00607497" w:rsidRDefault="00105236" w:rsidP="003A1EEF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   (OFFICE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5236" w:rsidRPr="00607497" w:rsidRDefault="00105236" w:rsidP="003A1EE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pt-PT"/>
              </w:rPr>
            </w:pPr>
          </w:p>
        </w:tc>
      </w:tr>
      <w:tr w:rsidR="00105236" w:rsidRPr="00607497" w:rsidTr="003A1EEF">
        <w:trPr>
          <w:trHeight w:val="58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05236" w:rsidRPr="00607497" w:rsidRDefault="00105236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İM 201</w:t>
            </w:r>
          </w:p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(MM-0-D04)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IAR 556-656</w:t>
            </w:r>
          </w:p>
          <w:p w:rsidR="00105236" w:rsidRPr="00607497" w:rsidRDefault="00105236" w:rsidP="003A1EEF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  (OFFICE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5236" w:rsidRPr="00607497" w:rsidRDefault="00105236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pt-PT"/>
              </w:rPr>
            </w:pPr>
          </w:p>
        </w:tc>
      </w:tr>
      <w:tr w:rsidR="00105236" w:rsidRPr="00607497" w:rsidTr="003A1EEF">
        <w:trPr>
          <w:trHeight w:val="53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05236" w:rsidRPr="00607497" w:rsidRDefault="00105236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İM 201</w:t>
            </w:r>
          </w:p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(MM-0-D04)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IAR 556-656</w:t>
            </w:r>
          </w:p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(OFFICE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5236" w:rsidRPr="00607497" w:rsidRDefault="00105236" w:rsidP="003A1EE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105236" w:rsidRPr="00607497" w:rsidTr="003A1EEF">
        <w:trPr>
          <w:trHeight w:val="67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05236" w:rsidRPr="00607497" w:rsidRDefault="00105236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5236" w:rsidRPr="00607497" w:rsidRDefault="00105236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105236" w:rsidRPr="00607497" w:rsidTr="003A1EEF">
        <w:trPr>
          <w:trHeight w:val="52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05236" w:rsidRPr="00607497" w:rsidRDefault="00105236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İM 432-405</w:t>
            </w:r>
          </w:p>
          <w:p w:rsidR="00105236" w:rsidRPr="00607497" w:rsidRDefault="00105236" w:rsidP="003A1EEF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 xml:space="preserve">        (FE-2-D01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İM 201</w:t>
            </w:r>
          </w:p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(MM-0-D04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5236" w:rsidRPr="00607497" w:rsidRDefault="00105236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105236" w:rsidRPr="00607497" w:rsidTr="003A1EEF">
        <w:trPr>
          <w:trHeight w:val="54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05236" w:rsidRPr="00607497" w:rsidRDefault="00105236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İM 432-405</w:t>
            </w:r>
          </w:p>
          <w:p w:rsidR="00105236" w:rsidRPr="00607497" w:rsidRDefault="00105236" w:rsidP="003A1EEF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 xml:space="preserve">        (FE-2-D01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İM 201</w:t>
            </w:r>
          </w:p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(MM-0-D04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5236" w:rsidRPr="00607497" w:rsidRDefault="00105236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105236" w:rsidRPr="00607497" w:rsidTr="003A1EEF">
        <w:trPr>
          <w:trHeight w:val="52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05236" w:rsidRPr="00607497" w:rsidRDefault="00105236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İM 432-405</w:t>
            </w:r>
          </w:p>
          <w:p w:rsidR="00105236" w:rsidRPr="00607497" w:rsidRDefault="00105236" w:rsidP="003A1EEF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 xml:space="preserve">        (FE-2-D01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İM 201</w:t>
            </w:r>
          </w:p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(MM-0-D04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5236" w:rsidRPr="00607497" w:rsidRDefault="00105236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105236" w:rsidRPr="00607497" w:rsidTr="003A1EEF">
        <w:trPr>
          <w:trHeight w:val="70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05236" w:rsidRPr="00607497" w:rsidRDefault="00105236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İM 201</w:t>
            </w:r>
          </w:p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(MM-0-D04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5236" w:rsidRPr="00607497" w:rsidRDefault="00105236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105236" w:rsidRPr="00607497" w:rsidTr="003A1EEF">
        <w:trPr>
          <w:trHeight w:val="71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05236" w:rsidRPr="00607497" w:rsidRDefault="00105236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5236" w:rsidRPr="00607497" w:rsidRDefault="00105236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105236" w:rsidRPr="00607497" w:rsidTr="003A1EEF">
        <w:trPr>
          <w:trHeight w:val="69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5236" w:rsidRPr="00607497" w:rsidRDefault="00105236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5236" w:rsidRPr="00607497" w:rsidRDefault="00105236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5236" w:rsidRPr="00607497" w:rsidRDefault="00105236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:rsidR="00436F9D" w:rsidRPr="00607497" w:rsidRDefault="00436F9D" w:rsidP="00436F9D">
      <w:pPr>
        <w:spacing w:after="0"/>
        <w:rPr>
          <w:rFonts w:ascii="Times New Roman" w:hAnsi="Times New Roman" w:cs="Times New Roman"/>
          <w:sz w:val="20"/>
          <w:szCs w:val="20"/>
        </w:rPr>
      </w:pPr>
      <w:r w:rsidRPr="00607497">
        <w:rPr>
          <w:rFonts w:ascii="Times New Roman" w:hAnsi="Times New Roman" w:cs="Times New Roman"/>
          <w:sz w:val="20"/>
          <w:szCs w:val="20"/>
        </w:rPr>
        <w:t>*AOH= Academic Office Hour</w:t>
      </w:r>
    </w:p>
    <w:p w:rsidR="00436F9D" w:rsidRPr="00607497" w:rsidRDefault="00436F9D" w:rsidP="00436F9D">
      <w:pPr>
        <w:spacing w:after="0"/>
        <w:rPr>
          <w:rFonts w:ascii="Times New Roman" w:hAnsi="Times New Roman" w:cs="Times New Roman"/>
          <w:sz w:val="20"/>
          <w:szCs w:val="20"/>
        </w:rPr>
      </w:pPr>
      <w:r w:rsidRPr="00607497">
        <w:rPr>
          <w:rFonts w:ascii="Times New Roman" w:hAnsi="Times New Roman" w:cs="Times New Roman"/>
          <w:sz w:val="20"/>
          <w:szCs w:val="20"/>
        </w:rPr>
        <w:t xml:space="preserve">  SOH = Student Office Hour</w:t>
      </w:r>
    </w:p>
    <w:p w:rsidR="00C1441E" w:rsidRPr="00607497" w:rsidRDefault="00C1441E" w:rsidP="00C1441E">
      <w:pPr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C1441E">
      <w:pPr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C1441E">
      <w:pPr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C1441E">
      <w:pPr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C1441E">
      <w:pPr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C1441E">
      <w:pPr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C1441E">
      <w:pPr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C1441E">
      <w:pPr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C1441E">
      <w:pPr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C1441E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436F9D" w:rsidRPr="00607497" w:rsidTr="00436F9D">
        <w:trPr>
          <w:trHeight w:val="41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lastRenderedPageBreak/>
              <w:t>Fall  2019-20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SSOC.PROF.DR. </w:t>
            </w:r>
            <w:r w:rsidRPr="0060749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URGAY SALİHOĞLU</w:t>
            </w:r>
          </w:p>
        </w:tc>
      </w:tr>
      <w:tr w:rsidR="00436F9D" w:rsidRPr="00607497" w:rsidTr="00436F9D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6F9D" w:rsidRPr="00607497" w:rsidRDefault="00436F9D" w:rsidP="00436F9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6F9D" w:rsidRPr="00607497" w:rsidRDefault="00436F9D" w:rsidP="00436F9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6F9D" w:rsidRPr="00607497" w:rsidRDefault="00436F9D" w:rsidP="00436F9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huesday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6F9D" w:rsidRPr="00607497" w:rsidRDefault="00436F9D" w:rsidP="00436F9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6F9D" w:rsidRPr="00607497" w:rsidRDefault="00436F9D" w:rsidP="00436F9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6F9D" w:rsidRPr="00607497" w:rsidRDefault="00436F9D" w:rsidP="00436F9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Friday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6F9D" w:rsidRPr="00607497" w:rsidRDefault="00436F9D" w:rsidP="00436F9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aturday</w:t>
            </w:r>
          </w:p>
        </w:tc>
      </w:tr>
      <w:tr w:rsidR="00436F9D" w:rsidRPr="00607497" w:rsidTr="00436F9D">
        <w:trPr>
          <w:trHeight w:val="44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6F9D" w:rsidRPr="00607497" w:rsidRDefault="00436F9D" w:rsidP="00436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6F9D" w:rsidRPr="00607497" w:rsidRDefault="00436F9D" w:rsidP="00436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6F9D" w:rsidRPr="00607497" w:rsidRDefault="00436F9D" w:rsidP="00436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6F9D" w:rsidRPr="00607497" w:rsidRDefault="00436F9D" w:rsidP="00436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6F9D" w:rsidRPr="00607497" w:rsidRDefault="00436F9D" w:rsidP="00436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6F9D" w:rsidRPr="00607497" w:rsidRDefault="00436F9D" w:rsidP="00436F9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436F9D" w:rsidRPr="00607497" w:rsidTr="00436F9D">
        <w:trPr>
          <w:trHeight w:val="62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SOH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IM 102</w:t>
            </w: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3-DO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INAR 417</w:t>
            </w: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IL-4-D1</w:t>
            </w:r>
          </w:p>
          <w:p w:rsidR="00436F9D" w:rsidRPr="00607497" w:rsidRDefault="00436F9D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Turuncu Salon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IM 401-MIM 404</w:t>
            </w:r>
          </w:p>
          <w:p w:rsidR="00436F9D" w:rsidRPr="00607497" w:rsidRDefault="00436F9D" w:rsidP="00436F9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II-1-DO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436F9D" w:rsidRPr="00607497" w:rsidTr="00436F9D">
        <w:trPr>
          <w:trHeight w:val="69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6F9D" w:rsidRPr="00607497" w:rsidRDefault="00436F9D" w:rsidP="00436F9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   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IM 102</w:t>
            </w:r>
          </w:p>
          <w:p w:rsidR="00436F9D" w:rsidRPr="00607497" w:rsidRDefault="00436F9D" w:rsidP="00436F9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3-DO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6F9D" w:rsidRPr="00607497" w:rsidRDefault="00436F9D" w:rsidP="00436F9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 S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INAR 417</w:t>
            </w: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IL-4-D1</w:t>
            </w: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IM 401-MIM 404</w:t>
            </w:r>
          </w:p>
          <w:p w:rsidR="00436F9D" w:rsidRPr="00607497" w:rsidRDefault="00436F9D" w:rsidP="00436F9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II-1-DO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436F9D" w:rsidRPr="00607497" w:rsidTr="00436F9D">
        <w:trPr>
          <w:trHeight w:val="58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IM 102</w:t>
            </w: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3-DO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INAR 417</w:t>
            </w: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IL-4-D1</w:t>
            </w: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IM 401-MIM 404</w:t>
            </w:r>
          </w:p>
          <w:p w:rsidR="00436F9D" w:rsidRPr="00607497" w:rsidRDefault="00436F9D" w:rsidP="00436F9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II-1-DO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436F9D" w:rsidRPr="00607497" w:rsidTr="00436F9D">
        <w:trPr>
          <w:trHeight w:val="53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IM 102</w:t>
            </w:r>
          </w:p>
          <w:p w:rsidR="00436F9D" w:rsidRPr="00607497" w:rsidRDefault="00436F9D" w:rsidP="00436F9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3-DO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                        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  S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436F9D" w:rsidRPr="00607497" w:rsidTr="00436F9D">
        <w:trPr>
          <w:trHeight w:val="67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436F9D" w:rsidRPr="00607497" w:rsidTr="00436F9D">
        <w:trPr>
          <w:trHeight w:val="52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IM 102</w:t>
            </w:r>
          </w:p>
          <w:p w:rsidR="00436F9D" w:rsidRPr="00607497" w:rsidRDefault="00436F9D" w:rsidP="00436F9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3-DO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436F9D" w:rsidRPr="00607497" w:rsidTr="00436F9D">
        <w:trPr>
          <w:trHeight w:val="54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IM 102</w:t>
            </w: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3-DO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436F9D" w:rsidRPr="00607497" w:rsidTr="00436F9D">
        <w:trPr>
          <w:trHeight w:val="52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IM 102</w:t>
            </w: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3-DO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436F9D" w:rsidRPr="00607497" w:rsidTr="00436F9D">
        <w:trPr>
          <w:trHeight w:val="70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IM 102</w:t>
            </w: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3-DO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RCH587-ARCH687</w:t>
            </w: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D587-ID678                                           </w:t>
            </w:r>
          </w:p>
          <w:p w:rsidR="00436F9D" w:rsidRPr="00607497" w:rsidRDefault="00436F9D" w:rsidP="00436F9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6F9D" w:rsidRPr="00607497" w:rsidRDefault="00436F9D" w:rsidP="00436F9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436F9D" w:rsidRPr="00607497" w:rsidTr="00436F9D">
        <w:trPr>
          <w:trHeight w:val="71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RCH587-ARCH687</w:t>
            </w: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D587-ID678                             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436F9D" w:rsidRPr="00607497" w:rsidTr="00436F9D">
        <w:trPr>
          <w:trHeight w:val="69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RCH587-ARCH687</w:t>
            </w: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D587-ID678                           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</w:tbl>
    <w:p w:rsidR="00436F9D" w:rsidRPr="00607497" w:rsidRDefault="00436F9D" w:rsidP="00436F9D">
      <w:pPr>
        <w:spacing w:after="0"/>
        <w:rPr>
          <w:rFonts w:ascii="Times New Roman" w:hAnsi="Times New Roman" w:cs="Times New Roman"/>
          <w:sz w:val="20"/>
          <w:szCs w:val="20"/>
        </w:rPr>
      </w:pPr>
      <w:r w:rsidRPr="00607497">
        <w:rPr>
          <w:rFonts w:ascii="Times New Roman" w:hAnsi="Times New Roman" w:cs="Times New Roman"/>
          <w:sz w:val="20"/>
          <w:szCs w:val="20"/>
        </w:rPr>
        <w:t>*AOH= Academic Office Hour</w:t>
      </w:r>
    </w:p>
    <w:p w:rsidR="00436F9D" w:rsidRPr="00607497" w:rsidRDefault="00436F9D" w:rsidP="00436F9D">
      <w:pPr>
        <w:spacing w:after="0"/>
        <w:rPr>
          <w:rFonts w:ascii="Times New Roman" w:hAnsi="Times New Roman" w:cs="Times New Roman"/>
          <w:sz w:val="20"/>
          <w:szCs w:val="20"/>
        </w:rPr>
      </w:pPr>
      <w:r w:rsidRPr="00607497">
        <w:rPr>
          <w:rFonts w:ascii="Times New Roman" w:hAnsi="Times New Roman" w:cs="Times New Roman"/>
          <w:sz w:val="20"/>
          <w:szCs w:val="20"/>
        </w:rPr>
        <w:t xml:space="preserve">  SOH = Student Office Hour</w:t>
      </w:r>
    </w:p>
    <w:p w:rsidR="00436F9D" w:rsidRPr="00607497" w:rsidRDefault="00436F9D" w:rsidP="00C1441E">
      <w:pPr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C1441E">
      <w:pPr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C1441E">
      <w:pPr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C1441E">
      <w:pPr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C1441E">
      <w:pPr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C1441E">
      <w:pPr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C1441E">
      <w:pPr>
        <w:rPr>
          <w:rFonts w:ascii="Times New Roman" w:hAnsi="Times New Roman" w:cs="Times New Roman"/>
          <w:sz w:val="20"/>
          <w:szCs w:val="20"/>
        </w:rPr>
      </w:pPr>
    </w:p>
    <w:p w:rsidR="00436F9D" w:rsidRPr="00607497" w:rsidRDefault="00436F9D" w:rsidP="00C1441E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F514A4" w:rsidRPr="00607497" w:rsidTr="003A1EEF">
        <w:trPr>
          <w:trHeight w:val="41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Fall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4A4" w:rsidRPr="00607497" w:rsidRDefault="00F514A4" w:rsidP="003A1EEF">
            <w:pPr>
              <w:tabs>
                <w:tab w:val="left" w:pos="2805"/>
                <w:tab w:val="center" w:pos="3931"/>
              </w:tabs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ASS</w:t>
            </w:r>
            <w:r w:rsidR="003A1EEF"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I</w:t>
            </w: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ST. PROF. DR. ÇİĞDEM ÇAĞNAN</w:t>
            </w:r>
          </w:p>
        </w:tc>
      </w:tr>
      <w:tr w:rsidR="00F514A4" w:rsidRPr="00607497" w:rsidTr="003A1EEF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4A4" w:rsidRPr="00607497" w:rsidRDefault="00F514A4" w:rsidP="003A1EEF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4A4" w:rsidRPr="00607497" w:rsidRDefault="00F514A4" w:rsidP="003A1EEF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4A4" w:rsidRPr="00607497" w:rsidRDefault="00F514A4" w:rsidP="003A1EEF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4A4" w:rsidRPr="00607497" w:rsidRDefault="00F514A4" w:rsidP="003A1EEF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4A4" w:rsidRPr="00607497" w:rsidRDefault="00F514A4" w:rsidP="003A1EEF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4A4" w:rsidRPr="00607497" w:rsidRDefault="00F514A4" w:rsidP="003A1EEF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</w:p>
        </w:tc>
      </w:tr>
      <w:tr w:rsidR="00F514A4" w:rsidRPr="00607497" w:rsidTr="003A1EEF">
        <w:trPr>
          <w:trHeight w:val="44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F514A4" w:rsidRPr="00607497" w:rsidTr="003A1EEF">
        <w:trPr>
          <w:trHeight w:val="48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İM 412</w:t>
            </w:r>
          </w:p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2-D0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RC 202</w:t>
            </w:r>
          </w:p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3-D01</w:t>
            </w:r>
          </w:p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bCs/>
                <w:sz w:val="20"/>
                <w:szCs w:val="20"/>
              </w:rPr>
              <w:t>S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F514A4" w:rsidRPr="00607497" w:rsidTr="003A1EEF">
        <w:trPr>
          <w:trHeight w:val="69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İM 412</w:t>
            </w:r>
          </w:p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2-D0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bCs/>
                <w:sz w:val="20"/>
                <w:szCs w:val="20"/>
              </w:rPr>
              <w:t>S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RC 202</w:t>
            </w:r>
          </w:p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3-D01</w:t>
            </w:r>
          </w:p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14A4" w:rsidRPr="00607497" w:rsidRDefault="00F514A4" w:rsidP="003A1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F514A4" w:rsidRPr="00607497" w:rsidTr="003A1EEF">
        <w:trPr>
          <w:trHeight w:val="58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İM 412</w:t>
            </w:r>
          </w:p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2-D0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İM 411</w:t>
            </w:r>
          </w:p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1-D0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RC 202</w:t>
            </w:r>
          </w:p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3-D01</w:t>
            </w:r>
          </w:p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F514A4" w:rsidRPr="00607497" w:rsidTr="003A1EEF">
        <w:trPr>
          <w:trHeight w:val="53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İM 411</w:t>
            </w:r>
          </w:p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1-D0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RC 202</w:t>
            </w:r>
          </w:p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3-D01</w:t>
            </w:r>
          </w:p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14A4" w:rsidRPr="00607497" w:rsidRDefault="00F514A4" w:rsidP="003A1E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F514A4" w:rsidRPr="00607497" w:rsidTr="003A1EEF">
        <w:trPr>
          <w:trHeight w:val="67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bCs/>
                <w:sz w:val="20"/>
                <w:szCs w:val="20"/>
              </w:rPr>
              <w:t>S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bCs/>
                <w:sz w:val="20"/>
                <w:szCs w:val="20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İM 411</w:t>
            </w:r>
          </w:p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1-D0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F514A4" w:rsidRPr="00607497" w:rsidTr="003A1EEF">
        <w:trPr>
          <w:trHeight w:val="52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RC 202</w:t>
            </w:r>
          </w:p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3-D01</w:t>
            </w:r>
          </w:p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RCH 412</w:t>
            </w:r>
          </w:p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M-2-D0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İM 411</w:t>
            </w:r>
          </w:p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1-D0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bCs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F514A4" w:rsidRPr="00607497" w:rsidTr="003A1EEF">
        <w:trPr>
          <w:trHeight w:val="54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RC 202</w:t>
            </w:r>
          </w:p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3-D01</w:t>
            </w:r>
          </w:p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RCH 412</w:t>
            </w:r>
          </w:p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M-2-D0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F514A4" w:rsidRPr="00607497" w:rsidTr="003A1EEF">
        <w:trPr>
          <w:trHeight w:val="52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RC 202</w:t>
            </w:r>
          </w:p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3-D01</w:t>
            </w:r>
          </w:p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RCH 412</w:t>
            </w:r>
          </w:p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bCs/>
                <w:sz w:val="20"/>
                <w:szCs w:val="20"/>
              </w:rPr>
              <w:t>MM-2-D0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F514A4" w:rsidRPr="00607497" w:rsidTr="003A1EEF">
        <w:trPr>
          <w:trHeight w:val="70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RC 202</w:t>
            </w:r>
          </w:p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3-D01</w:t>
            </w:r>
          </w:p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F514A4" w:rsidRPr="00607497" w:rsidTr="003A1EEF">
        <w:trPr>
          <w:trHeight w:val="71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514A4" w:rsidRPr="00607497" w:rsidTr="003A1EEF">
        <w:trPr>
          <w:trHeight w:val="69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514A4" w:rsidRPr="00607497" w:rsidRDefault="00F514A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14A4" w:rsidRPr="00607497" w:rsidRDefault="00F514A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:rsidR="00436F9D" w:rsidRPr="00607497" w:rsidRDefault="00436F9D" w:rsidP="00436F9D">
      <w:pPr>
        <w:spacing w:after="0"/>
        <w:rPr>
          <w:rFonts w:ascii="Times New Roman" w:hAnsi="Times New Roman" w:cs="Times New Roman"/>
          <w:sz w:val="20"/>
          <w:szCs w:val="20"/>
        </w:rPr>
      </w:pPr>
      <w:r w:rsidRPr="00607497">
        <w:rPr>
          <w:rFonts w:ascii="Times New Roman" w:hAnsi="Times New Roman" w:cs="Times New Roman"/>
          <w:sz w:val="20"/>
          <w:szCs w:val="20"/>
        </w:rPr>
        <w:t>*AOH= Academic Office Hour</w:t>
      </w:r>
    </w:p>
    <w:p w:rsidR="00436F9D" w:rsidRPr="00607497" w:rsidRDefault="00436F9D" w:rsidP="00436F9D">
      <w:pPr>
        <w:spacing w:after="0"/>
        <w:rPr>
          <w:rFonts w:ascii="Times New Roman" w:hAnsi="Times New Roman" w:cs="Times New Roman"/>
          <w:sz w:val="20"/>
          <w:szCs w:val="20"/>
        </w:rPr>
      </w:pPr>
      <w:r w:rsidRPr="00607497">
        <w:rPr>
          <w:rFonts w:ascii="Times New Roman" w:hAnsi="Times New Roman" w:cs="Times New Roman"/>
          <w:sz w:val="20"/>
          <w:szCs w:val="20"/>
        </w:rPr>
        <w:t xml:space="preserve">  SOH = Student Office Hour</w:t>
      </w:r>
    </w:p>
    <w:p w:rsidR="00436F9D" w:rsidRPr="00607497" w:rsidRDefault="00436F9D" w:rsidP="00C1441E">
      <w:pPr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rPr>
          <w:rFonts w:ascii="Times New Roman" w:hAnsi="Times New Roman" w:cs="Times New Roman"/>
          <w:sz w:val="20"/>
          <w:szCs w:val="20"/>
        </w:rPr>
      </w:pPr>
    </w:p>
    <w:p w:rsidR="00F514A4" w:rsidRPr="00607497" w:rsidRDefault="00F514A4" w:rsidP="00C1441E">
      <w:pPr>
        <w:rPr>
          <w:rFonts w:ascii="Times New Roman" w:hAnsi="Times New Roman" w:cs="Times New Roman"/>
          <w:sz w:val="20"/>
          <w:szCs w:val="20"/>
        </w:rPr>
      </w:pPr>
    </w:p>
    <w:p w:rsidR="00F514A4" w:rsidRPr="00607497" w:rsidRDefault="00F514A4" w:rsidP="00C1441E">
      <w:pPr>
        <w:rPr>
          <w:rFonts w:ascii="Times New Roman" w:hAnsi="Times New Roman" w:cs="Times New Roman"/>
          <w:sz w:val="20"/>
          <w:szCs w:val="20"/>
        </w:rPr>
      </w:pPr>
    </w:p>
    <w:p w:rsidR="00F514A4" w:rsidRPr="00607497" w:rsidRDefault="00F514A4" w:rsidP="00C1441E">
      <w:pPr>
        <w:rPr>
          <w:rFonts w:ascii="Times New Roman" w:hAnsi="Times New Roman" w:cs="Times New Roman"/>
          <w:sz w:val="20"/>
          <w:szCs w:val="20"/>
        </w:rPr>
      </w:pPr>
    </w:p>
    <w:p w:rsidR="00F514A4" w:rsidRPr="00607497" w:rsidRDefault="00F514A4" w:rsidP="00C1441E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273196" w:rsidRPr="00607497" w:rsidTr="00A24D6C">
        <w:trPr>
          <w:trHeight w:val="41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US"/>
              </w:rPr>
              <w:lastRenderedPageBreak/>
              <w:t>Fall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73196" w:rsidRPr="00607497" w:rsidRDefault="00273196" w:rsidP="00273196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SSIST. PROF. DR. AYTEN ÖZSAVAŞ AKÇAY</w:t>
            </w:r>
          </w:p>
        </w:tc>
      </w:tr>
      <w:tr w:rsidR="00273196" w:rsidRPr="00607497" w:rsidTr="00A24D6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3196" w:rsidRPr="00607497" w:rsidRDefault="00273196" w:rsidP="0027319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3196" w:rsidRPr="00607497" w:rsidRDefault="00273196" w:rsidP="0027319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3196" w:rsidRPr="00607497" w:rsidRDefault="00273196" w:rsidP="0027319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3196" w:rsidRPr="00607497" w:rsidRDefault="00273196" w:rsidP="0027319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3196" w:rsidRPr="00607497" w:rsidRDefault="00273196" w:rsidP="0027319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3196" w:rsidRPr="00607497" w:rsidRDefault="00273196" w:rsidP="0027319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Friday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3196" w:rsidRPr="00607497" w:rsidRDefault="00273196" w:rsidP="0027319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aturday</w:t>
            </w:r>
          </w:p>
        </w:tc>
      </w:tr>
      <w:tr w:rsidR="00273196" w:rsidRPr="00607497" w:rsidTr="00A24D6C">
        <w:trPr>
          <w:trHeight w:val="44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3196" w:rsidRPr="00607497" w:rsidRDefault="00273196" w:rsidP="00273196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3196" w:rsidRPr="00607497" w:rsidRDefault="00273196" w:rsidP="002731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3196" w:rsidRPr="00607497" w:rsidRDefault="00273196" w:rsidP="002731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3196" w:rsidRPr="00607497" w:rsidRDefault="00273196" w:rsidP="00273196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3196" w:rsidRPr="00607497" w:rsidRDefault="00273196" w:rsidP="002731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273196" w:rsidRPr="00607497" w:rsidTr="00A24D6C">
        <w:trPr>
          <w:trHeight w:val="62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RCH 435</w:t>
            </w:r>
          </w:p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0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Girne Universit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RC 201</w:t>
            </w:r>
          </w:p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0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73196" w:rsidRPr="00607497" w:rsidTr="00A24D6C">
        <w:trPr>
          <w:trHeight w:val="69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RCH 435</w:t>
            </w:r>
          </w:p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0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Girne Universit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RC 201</w:t>
            </w:r>
          </w:p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0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3196" w:rsidRPr="00607497" w:rsidRDefault="00273196" w:rsidP="0027319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73196" w:rsidRPr="00607497" w:rsidTr="00A24D6C">
        <w:trPr>
          <w:trHeight w:val="58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RCH 435</w:t>
            </w:r>
          </w:p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0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Girne Universit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RC 201</w:t>
            </w:r>
          </w:p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0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73196" w:rsidRPr="00607497" w:rsidTr="00A24D6C">
        <w:trPr>
          <w:trHeight w:val="53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RCH 435</w:t>
            </w:r>
          </w:p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0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Girne Universit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RC 201</w:t>
            </w:r>
          </w:p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0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3196" w:rsidRPr="00607497" w:rsidRDefault="00273196" w:rsidP="0027319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73196" w:rsidRPr="00607497" w:rsidTr="00A24D6C">
        <w:trPr>
          <w:trHeight w:val="67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Girne Universit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73196" w:rsidRPr="00607497" w:rsidTr="00A24D6C">
        <w:trPr>
          <w:trHeight w:val="52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RC 201</w:t>
            </w:r>
          </w:p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0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Girne Universit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73196" w:rsidRPr="00607497" w:rsidTr="00A24D6C">
        <w:trPr>
          <w:trHeight w:val="54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RC 201</w:t>
            </w:r>
          </w:p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0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Girne Universit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73196" w:rsidRPr="00607497" w:rsidTr="00A24D6C">
        <w:trPr>
          <w:trHeight w:val="52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RC 201</w:t>
            </w:r>
          </w:p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0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73196" w:rsidRPr="00607497" w:rsidTr="00A24D6C">
        <w:trPr>
          <w:trHeight w:val="70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RC 201</w:t>
            </w:r>
          </w:p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0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RC 682</w:t>
            </w:r>
          </w:p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ASTER STUDIO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73196" w:rsidRPr="00607497" w:rsidTr="00A24D6C">
        <w:trPr>
          <w:trHeight w:val="71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RC 682</w:t>
            </w:r>
          </w:p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ASTER STUDIO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73196" w:rsidRPr="00607497" w:rsidTr="00A24D6C">
        <w:trPr>
          <w:trHeight w:val="69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RC 682</w:t>
            </w:r>
          </w:p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ASTER STUDIO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3196" w:rsidRPr="00607497" w:rsidRDefault="00273196" w:rsidP="00273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  <w:r w:rsidRPr="00607497">
        <w:rPr>
          <w:rFonts w:ascii="Times New Roman" w:hAnsi="Times New Roman" w:cs="Times New Roman"/>
          <w:sz w:val="20"/>
          <w:szCs w:val="20"/>
        </w:rPr>
        <w:t>*AOH= Academic Office Hour</w:t>
      </w: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  <w:r w:rsidRPr="00607497">
        <w:rPr>
          <w:rFonts w:ascii="Times New Roman" w:hAnsi="Times New Roman" w:cs="Times New Roman"/>
          <w:sz w:val="20"/>
          <w:szCs w:val="20"/>
        </w:rPr>
        <w:t xml:space="preserve">  SOH = Student Office Hour</w:t>
      </w: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13E44" w:rsidRDefault="00413E4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13E44" w:rsidRDefault="00413E4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13E44" w:rsidRPr="00607497" w:rsidRDefault="00413E4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0B3CBC" w:rsidRPr="00607497" w:rsidRDefault="000B3CBC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tbl>
      <w:tblPr>
        <w:tblW w:w="9567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560"/>
        <w:gridCol w:w="1417"/>
        <w:gridCol w:w="1418"/>
        <w:gridCol w:w="1276"/>
        <w:gridCol w:w="1275"/>
        <w:gridCol w:w="1447"/>
        <w:gridCol w:w="1163"/>
        <w:gridCol w:w="11"/>
      </w:tblGrid>
      <w:tr w:rsidR="00C1441E" w:rsidRPr="00607497" w:rsidTr="00436F9D">
        <w:trPr>
          <w:trHeight w:val="41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lastRenderedPageBreak/>
              <w:t>Fall 2019-20</w:t>
            </w:r>
          </w:p>
        </w:tc>
        <w:tc>
          <w:tcPr>
            <w:tcW w:w="800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tabs>
                <w:tab w:val="left" w:pos="2805"/>
                <w:tab w:val="center" w:pos="3931"/>
              </w:tabs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ASSIST.PROF.DR. HAVVA ARSLANGAZI UZUNAHMET</w:t>
            </w:r>
          </w:p>
        </w:tc>
      </w:tr>
      <w:tr w:rsidR="00C1441E" w:rsidRPr="00607497" w:rsidTr="00436F9D">
        <w:trPr>
          <w:gridAfter w:val="1"/>
          <w:wAfter w:w="11" w:type="dxa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441E" w:rsidRPr="00607497" w:rsidRDefault="00C1441E" w:rsidP="00436F9D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Monda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Tuesday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Wednesda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Thursday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Friday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Saturday</w:t>
            </w:r>
          </w:p>
        </w:tc>
      </w:tr>
      <w:tr w:rsidR="00C1441E" w:rsidRPr="00607497" w:rsidTr="00436F9D">
        <w:trPr>
          <w:gridAfter w:val="1"/>
          <w:wAfter w:w="11" w:type="dxa"/>
          <w:trHeight w:val="44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441E" w:rsidRPr="00607497" w:rsidRDefault="00C1441E" w:rsidP="00436F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441E" w:rsidRPr="00607497" w:rsidRDefault="00C1441E" w:rsidP="00436F9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441E" w:rsidRPr="00607497" w:rsidRDefault="00C1441E" w:rsidP="00436F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441E" w:rsidRPr="00607497" w:rsidRDefault="00C1441E" w:rsidP="00436F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441E" w:rsidRPr="00607497" w:rsidRDefault="00C1441E" w:rsidP="00436F9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C1441E" w:rsidRPr="00607497" w:rsidTr="00436F9D">
        <w:trPr>
          <w:gridAfter w:val="1"/>
          <w:wAfter w:w="11" w:type="dxa"/>
          <w:trHeight w:val="62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İM 305</w:t>
            </w:r>
          </w:p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II-0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INAR 264 / IAR 214</w:t>
            </w:r>
          </w:p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II-0-D0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1441E" w:rsidRPr="00607497" w:rsidTr="00436F9D">
        <w:trPr>
          <w:gridAfter w:val="1"/>
          <w:wAfter w:w="11" w:type="dxa"/>
          <w:trHeight w:val="69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İM 305</w:t>
            </w:r>
          </w:p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II-0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INAR 264 / IAR 214</w:t>
            </w:r>
          </w:p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II-0-D0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1441E" w:rsidRPr="00607497" w:rsidTr="00436F9D">
        <w:trPr>
          <w:gridAfter w:val="1"/>
          <w:wAfter w:w="11" w:type="dxa"/>
          <w:trHeight w:val="58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H</w:t>
            </w:r>
          </w:p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INAR 264 / IAR 214</w:t>
            </w:r>
          </w:p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II-0-D0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OH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OH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1441E" w:rsidRPr="00607497" w:rsidTr="00436F9D">
        <w:trPr>
          <w:gridAfter w:val="1"/>
          <w:wAfter w:w="11" w:type="dxa"/>
          <w:trHeight w:val="53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1441E" w:rsidRPr="00607497" w:rsidTr="00436F9D">
        <w:trPr>
          <w:gridAfter w:val="1"/>
          <w:wAfter w:w="11" w:type="dxa"/>
          <w:trHeight w:val="67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 xml:space="preserve">MIM 113/214/207 </w:t>
            </w:r>
          </w:p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RT 105</w:t>
            </w:r>
          </w:p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II-0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NAR 263 / </w:t>
            </w: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AR 209</w:t>
            </w:r>
          </w:p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IL-2-D0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H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H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1441E" w:rsidRPr="00607497" w:rsidTr="00436F9D">
        <w:trPr>
          <w:gridAfter w:val="1"/>
          <w:wAfter w:w="11" w:type="dxa"/>
          <w:trHeight w:val="52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 xml:space="preserve">MIM 113/214/207 </w:t>
            </w:r>
          </w:p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RT 105</w:t>
            </w:r>
          </w:p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II-0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NAR 263 / </w:t>
            </w: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AR 209</w:t>
            </w:r>
          </w:p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IL-2-D0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H</w:t>
            </w:r>
          </w:p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H</w:t>
            </w:r>
          </w:p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1441E" w:rsidRPr="00607497" w:rsidTr="00436F9D">
        <w:trPr>
          <w:gridAfter w:val="1"/>
          <w:wAfter w:w="11" w:type="dxa"/>
          <w:trHeight w:val="7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 xml:space="preserve">ARCH 113/214/207 </w:t>
            </w:r>
          </w:p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FE-2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NAR 263 / </w:t>
            </w: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AR 209</w:t>
            </w:r>
          </w:p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IL-2-D0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1441E" w:rsidRPr="00607497" w:rsidTr="00436F9D">
        <w:trPr>
          <w:gridAfter w:val="1"/>
          <w:wAfter w:w="11" w:type="dxa"/>
          <w:trHeight w:val="52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 xml:space="preserve">ARCH 113/214/207 </w:t>
            </w:r>
          </w:p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FE-2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1441E" w:rsidRPr="00607497" w:rsidTr="00436F9D">
        <w:trPr>
          <w:gridAfter w:val="1"/>
          <w:wAfter w:w="11" w:type="dxa"/>
          <w:trHeight w:val="70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1441E" w:rsidRPr="00607497" w:rsidTr="00436F9D">
        <w:trPr>
          <w:gridAfter w:val="1"/>
          <w:wAfter w:w="11" w:type="dxa"/>
          <w:trHeight w:val="71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1441E" w:rsidRPr="00607497" w:rsidTr="00436F9D">
        <w:trPr>
          <w:gridAfter w:val="1"/>
          <w:wAfter w:w="11" w:type="dxa"/>
          <w:trHeight w:val="69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  <w:r w:rsidRPr="00607497">
        <w:rPr>
          <w:rFonts w:ascii="Times New Roman" w:hAnsi="Times New Roman" w:cs="Times New Roman"/>
          <w:sz w:val="20"/>
          <w:szCs w:val="20"/>
        </w:rPr>
        <w:t>*AOH= Academic Office Hour</w:t>
      </w: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  <w:r w:rsidRPr="00607497">
        <w:rPr>
          <w:rFonts w:ascii="Times New Roman" w:hAnsi="Times New Roman" w:cs="Times New Roman"/>
          <w:sz w:val="20"/>
          <w:szCs w:val="20"/>
        </w:rPr>
        <w:t xml:space="preserve">  SOH = Student Office Hour</w:t>
      </w: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13E44" w:rsidRDefault="00413E4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13E44" w:rsidRPr="00607497" w:rsidRDefault="00413E4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C1441E" w:rsidRPr="00607497" w:rsidTr="00436F9D">
        <w:trPr>
          <w:trHeight w:val="41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Fall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ASSIST. PROF. DR. ÇİMEN ÖZBURAK</w:t>
            </w:r>
          </w:p>
        </w:tc>
      </w:tr>
      <w:tr w:rsidR="00C1441E" w:rsidRPr="00607497" w:rsidTr="00436F9D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441E" w:rsidRPr="00607497" w:rsidRDefault="00C1441E" w:rsidP="00436F9D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</w:p>
        </w:tc>
      </w:tr>
      <w:tr w:rsidR="00C1441E" w:rsidRPr="00607497" w:rsidTr="00436F9D">
        <w:trPr>
          <w:trHeight w:val="44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C1441E" w:rsidRPr="00607497" w:rsidTr="00436F9D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İM 405</w:t>
            </w:r>
          </w:p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2-D02</w:t>
            </w:r>
          </w:p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RCH221</w:t>
            </w:r>
          </w:p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S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1441E" w:rsidRPr="00607497" w:rsidTr="00436F9D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0:00-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İM 405</w:t>
            </w:r>
          </w:p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2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RCH221</w:t>
            </w:r>
          </w:p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1441E" w:rsidRPr="00607497" w:rsidTr="00436F9D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1:-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İM 405</w:t>
            </w:r>
          </w:p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2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S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1441E" w:rsidRPr="00607497" w:rsidTr="00436F9D">
        <w:trPr>
          <w:trHeight w:val="42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İM 405</w:t>
            </w:r>
          </w:p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2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1441E" w:rsidRPr="00607497" w:rsidTr="00436F9D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S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1441E" w:rsidRPr="00607497" w:rsidTr="00436F9D">
        <w:trPr>
          <w:trHeight w:val="61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TMF 482</w:t>
            </w:r>
          </w:p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L-0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RC103</w:t>
            </w:r>
          </w:p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M-1-D0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İM 405</w:t>
            </w:r>
          </w:p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2-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1441E" w:rsidRPr="00607497" w:rsidTr="00436F9D">
        <w:trPr>
          <w:trHeight w:val="54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TMF 482</w:t>
            </w:r>
          </w:p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L-0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RC103</w:t>
            </w:r>
          </w:p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M-1-D0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İM 405</w:t>
            </w:r>
          </w:p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2-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1441E" w:rsidRPr="00607497" w:rsidTr="00436F9D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TMF 482</w:t>
            </w:r>
          </w:p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L-0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RC103</w:t>
            </w:r>
          </w:p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M-1-D0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İM 405</w:t>
            </w:r>
          </w:p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2-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1441E" w:rsidRPr="00607497" w:rsidTr="00436F9D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RC103</w:t>
            </w:r>
          </w:p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M-1-D0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İM 405</w:t>
            </w:r>
          </w:p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2-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1441E" w:rsidRPr="00607497" w:rsidTr="00436F9D">
        <w:trPr>
          <w:trHeight w:val="49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1441E" w:rsidRPr="00607497" w:rsidTr="00436F9D">
        <w:trPr>
          <w:trHeight w:val="7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  <w:r w:rsidRPr="00607497">
        <w:rPr>
          <w:rFonts w:ascii="Times New Roman" w:hAnsi="Times New Roman" w:cs="Times New Roman"/>
          <w:sz w:val="20"/>
          <w:szCs w:val="20"/>
        </w:rPr>
        <w:t>*AOH= Academic Office Hour</w:t>
      </w: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  <w:r w:rsidRPr="00607497">
        <w:rPr>
          <w:rFonts w:ascii="Times New Roman" w:hAnsi="Times New Roman" w:cs="Times New Roman"/>
          <w:sz w:val="20"/>
          <w:szCs w:val="20"/>
        </w:rPr>
        <w:t xml:space="preserve">  SOH = Student Office Hour</w:t>
      </w: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13E44" w:rsidRDefault="00413E4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13E44" w:rsidRPr="00607497" w:rsidRDefault="00413E4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tbl>
      <w:tblPr>
        <w:tblW w:w="9527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379"/>
        <w:gridCol w:w="1530"/>
        <w:gridCol w:w="1440"/>
        <w:gridCol w:w="1440"/>
        <w:gridCol w:w="1350"/>
        <w:gridCol w:w="1260"/>
        <w:gridCol w:w="1128"/>
      </w:tblGrid>
      <w:tr w:rsidR="00436F9D" w:rsidRPr="00607497" w:rsidTr="00436F9D">
        <w:trPr>
          <w:trHeight w:val="416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lastRenderedPageBreak/>
              <w:t>Fall 2019-20</w:t>
            </w:r>
          </w:p>
        </w:tc>
        <w:tc>
          <w:tcPr>
            <w:tcW w:w="814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6F9D" w:rsidRPr="00607497" w:rsidRDefault="00436F9D" w:rsidP="00436F9D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SSIST. PROF. DR. ÇİLEN ERÇİN</w:t>
            </w:r>
          </w:p>
        </w:tc>
      </w:tr>
      <w:tr w:rsidR="00436F9D" w:rsidRPr="00607497" w:rsidTr="00436F9D"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Friday</w:t>
            </w:r>
          </w:p>
        </w:tc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aturday</w:t>
            </w:r>
          </w:p>
        </w:tc>
      </w:tr>
      <w:tr w:rsidR="00436F9D" w:rsidRPr="00607497" w:rsidTr="00436F9D">
        <w:trPr>
          <w:trHeight w:val="449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436F9D" w:rsidRPr="00607497" w:rsidTr="00436F9D">
        <w:trPr>
          <w:trHeight w:val="994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IM 405</w:t>
            </w: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MIM 402 </w:t>
            </w: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MM-2-D02 </w:t>
            </w: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2-D04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H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RCH 109</w:t>
            </w: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RC 106</w:t>
            </w: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0-D04 MM-0-D0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INAR 221</w:t>
            </w: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IAR 213</w:t>
            </w: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IL-2-D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H</w:t>
            </w:r>
          </w:p>
        </w:tc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36F9D" w:rsidRPr="00607497" w:rsidTr="00436F9D">
        <w:trPr>
          <w:trHeight w:val="1025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IM 405</w:t>
            </w: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MIM 402 </w:t>
            </w: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MM-2-D02 </w:t>
            </w: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2-D04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OH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RCH 109</w:t>
            </w: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RC 106</w:t>
            </w: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0-D04 MM-0-D0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INAR 221</w:t>
            </w: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IAR 213</w:t>
            </w: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IL-2-D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OH</w:t>
            </w:r>
          </w:p>
        </w:tc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36F9D" w:rsidRPr="00607497" w:rsidTr="00436F9D"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IM 405</w:t>
            </w: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MIM 402 </w:t>
            </w: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MM-2-D02 </w:t>
            </w: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2-D04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H</w:t>
            </w: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RCH 109</w:t>
            </w: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RC 106</w:t>
            </w: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0-D04 MM-0-D0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INAR 221</w:t>
            </w: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IAR 213</w:t>
            </w: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IL-2-D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H</w:t>
            </w:r>
          </w:p>
        </w:tc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36F9D" w:rsidRPr="00607497" w:rsidTr="00436F9D">
        <w:trPr>
          <w:trHeight w:val="422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IM 405</w:t>
            </w: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MIM 402 </w:t>
            </w: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MM-2-D02 </w:t>
            </w: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2-D04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H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RCH 109</w:t>
            </w: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RC 106</w:t>
            </w: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0-D04 MM-0-D0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SOH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H</w:t>
            </w:r>
          </w:p>
        </w:tc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36F9D" w:rsidRPr="00607497" w:rsidTr="00436F9D">
        <w:trPr>
          <w:trHeight w:val="193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OH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6F9D" w:rsidRPr="00607497" w:rsidRDefault="00436F9D" w:rsidP="00436F9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6F9D" w:rsidRPr="00607497" w:rsidRDefault="00436F9D" w:rsidP="00436F9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6F9D" w:rsidRPr="00607497" w:rsidRDefault="00436F9D" w:rsidP="00436F9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36F9D" w:rsidRPr="00607497" w:rsidTr="00436F9D">
        <w:trPr>
          <w:trHeight w:val="523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TMF 480</w:t>
            </w: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OFİ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H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H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IM 405</w:t>
            </w: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IM 402 MM-2-D02 MM-2-D0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36F9D" w:rsidRPr="00607497" w:rsidTr="00436F9D">
        <w:trPr>
          <w:trHeight w:val="546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TMF 480</w:t>
            </w: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OFİ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H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H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IM 405</w:t>
            </w: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IM 402 MM-2-D02 MM-2-D0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36F9D" w:rsidRPr="00607497" w:rsidTr="00436F9D"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TMF 480</w:t>
            </w: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OFİ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IM 405</w:t>
            </w: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IM 402 MM-2-D02 MM-2-D0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36F9D" w:rsidRPr="00607497" w:rsidTr="00436F9D"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IM 405</w:t>
            </w: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IM 402 MM-2-D02 MM-2-D0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36F9D" w:rsidRPr="00607497" w:rsidTr="00436F9D">
        <w:trPr>
          <w:trHeight w:val="328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36F9D" w:rsidRPr="00607497" w:rsidTr="00436F9D">
        <w:trPr>
          <w:trHeight w:val="346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6F9D" w:rsidRPr="00607497" w:rsidRDefault="00436F9D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:rsidR="00436F9D" w:rsidRPr="00607497" w:rsidRDefault="00436F9D" w:rsidP="00436F9D">
      <w:pPr>
        <w:spacing w:after="0"/>
        <w:rPr>
          <w:rFonts w:ascii="Times New Roman" w:hAnsi="Times New Roman" w:cs="Times New Roman"/>
          <w:sz w:val="20"/>
          <w:szCs w:val="20"/>
        </w:rPr>
      </w:pPr>
      <w:r w:rsidRPr="00607497">
        <w:rPr>
          <w:rFonts w:ascii="Times New Roman" w:hAnsi="Times New Roman" w:cs="Times New Roman"/>
          <w:sz w:val="20"/>
          <w:szCs w:val="20"/>
        </w:rPr>
        <w:t>*AOH= Academic Office Hour</w:t>
      </w:r>
    </w:p>
    <w:p w:rsidR="00436F9D" w:rsidRPr="00607497" w:rsidRDefault="00436F9D" w:rsidP="00436F9D">
      <w:pPr>
        <w:spacing w:after="0"/>
        <w:rPr>
          <w:rFonts w:ascii="Times New Roman" w:hAnsi="Times New Roman" w:cs="Times New Roman"/>
          <w:sz w:val="20"/>
          <w:szCs w:val="20"/>
        </w:rPr>
      </w:pPr>
      <w:r w:rsidRPr="00607497">
        <w:rPr>
          <w:rFonts w:ascii="Times New Roman" w:hAnsi="Times New Roman" w:cs="Times New Roman"/>
          <w:sz w:val="20"/>
          <w:szCs w:val="20"/>
        </w:rPr>
        <w:t xml:space="preserve">  SOH = Student Office Hour</w:t>
      </w: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13E44" w:rsidRPr="00607497" w:rsidRDefault="00413E4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tbl>
      <w:tblPr>
        <w:tblW w:w="9787" w:type="dxa"/>
        <w:tblInd w:w="11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1561"/>
        <w:gridCol w:w="1411"/>
        <w:gridCol w:w="1426"/>
        <w:gridCol w:w="1276"/>
        <w:gridCol w:w="1276"/>
        <w:gridCol w:w="1276"/>
        <w:gridCol w:w="1561"/>
      </w:tblGrid>
      <w:tr w:rsidR="003A1EEF" w:rsidRPr="00607497" w:rsidTr="003A1EEF">
        <w:trPr>
          <w:trHeight w:val="400"/>
        </w:trPr>
        <w:tc>
          <w:tcPr>
            <w:tcW w:w="1561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81" w:after="0" w:line="240" w:lineRule="auto"/>
              <w:ind w:right="236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lastRenderedPageBreak/>
              <w:t>Fall 2019-20</w:t>
            </w:r>
          </w:p>
        </w:tc>
        <w:tc>
          <w:tcPr>
            <w:tcW w:w="8226" w:type="dxa"/>
            <w:gridSpan w:val="6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81" w:after="0" w:line="240" w:lineRule="auto"/>
              <w:ind w:right="2728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ASSIST.PROF.DR. ENIS FAIK ARCAN</w:t>
            </w:r>
          </w:p>
        </w:tc>
      </w:tr>
      <w:tr w:rsidR="003A1EEF" w:rsidRPr="00607497" w:rsidTr="003A1EEF">
        <w:trPr>
          <w:trHeight w:val="235"/>
        </w:trPr>
        <w:tc>
          <w:tcPr>
            <w:tcW w:w="1561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411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6" w:after="0" w:line="209" w:lineRule="exact"/>
              <w:ind w:left="117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Monday</w:t>
            </w:r>
          </w:p>
        </w:tc>
        <w:tc>
          <w:tcPr>
            <w:tcW w:w="1426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6" w:after="0" w:line="209" w:lineRule="exact"/>
              <w:ind w:right="563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Tuesday</w:t>
            </w:r>
          </w:p>
        </w:tc>
        <w:tc>
          <w:tcPr>
            <w:tcW w:w="1276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6" w:after="0" w:line="209" w:lineRule="exact"/>
              <w:ind w:left="98" w:right="127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Wednesday</w:t>
            </w:r>
          </w:p>
        </w:tc>
        <w:tc>
          <w:tcPr>
            <w:tcW w:w="1276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6" w:after="0" w:line="209" w:lineRule="exact"/>
              <w:ind w:left="117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Thursday</w:t>
            </w:r>
          </w:p>
        </w:tc>
        <w:tc>
          <w:tcPr>
            <w:tcW w:w="1276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6" w:after="0" w:line="209" w:lineRule="exact"/>
              <w:ind w:left="117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Friday</w:t>
            </w:r>
          </w:p>
        </w:tc>
        <w:tc>
          <w:tcPr>
            <w:tcW w:w="1561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6" w:after="0" w:line="209" w:lineRule="exact"/>
              <w:ind w:left="117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Saturday</w:t>
            </w:r>
          </w:p>
        </w:tc>
      </w:tr>
      <w:tr w:rsidR="003A1EEF" w:rsidRPr="00607497" w:rsidTr="003A1EEF">
        <w:trPr>
          <w:trHeight w:val="430"/>
        </w:trPr>
        <w:tc>
          <w:tcPr>
            <w:tcW w:w="1561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6" w:after="0" w:line="240" w:lineRule="auto"/>
              <w:ind w:left="312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8:00 – 8:50</w:t>
            </w:r>
          </w:p>
        </w:tc>
        <w:tc>
          <w:tcPr>
            <w:tcW w:w="1411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426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561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3A1EEF" w:rsidRPr="00607497" w:rsidTr="003A1EEF">
        <w:trPr>
          <w:trHeight w:val="475"/>
        </w:trPr>
        <w:tc>
          <w:tcPr>
            <w:tcW w:w="1561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6" w:after="0" w:line="240" w:lineRule="auto"/>
              <w:ind w:left="312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9:00 – 9:50</w:t>
            </w:r>
          </w:p>
        </w:tc>
        <w:tc>
          <w:tcPr>
            <w:tcW w:w="1411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6" w:after="0" w:line="240" w:lineRule="auto"/>
              <w:ind w:left="312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IM 301</w:t>
            </w:r>
          </w:p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10" w:after="0" w:line="209" w:lineRule="exact"/>
              <w:ind w:left="252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M 1 D03</w:t>
            </w:r>
          </w:p>
        </w:tc>
        <w:tc>
          <w:tcPr>
            <w:tcW w:w="1426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6" w:after="0" w:line="240" w:lineRule="auto"/>
              <w:ind w:left="342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FAE 448</w:t>
            </w:r>
          </w:p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10" w:after="0" w:line="209" w:lineRule="exact"/>
              <w:ind w:left="252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M 2 D04</w:t>
            </w:r>
          </w:p>
        </w:tc>
        <w:tc>
          <w:tcPr>
            <w:tcW w:w="1276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21" w:after="0" w:line="240" w:lineRule="auto"/>
              <w:ind w:left="98" w:right="8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OH</w:t>
            </w:r>
          </w:p>
        </w:tc>
        <w:tc>
          <w:tcPr>
            <w:tcW w:w="1276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6" w:after="0" w:line="240" w:lineRule="auto"/>
              <w:ind w:left="26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RC 301</w:t>
            </w:r>
          </w:p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10" w:after="0" w:line="209" w:lineRule="exact"/>
              <w:ind w:left="21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M 2 D04</w:t>
            </w:r>
          </w:p>
        </w:tc>
        <w:tc>
          <w:tcPr>
            <w:tcW w:w="1276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6" w:after="0" w:line="240" w:lineRule="auto"/>
              <w:ind w:right="402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OH</w:t>
            </w:r>
          </w:p>
        </w:tc>
        <w:tc>
          <w:tcPr>
            <w:tcW w:w="1561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3A1EEF" w:rsidRPr="00607497" w:rsidTr="003A1EEF">
        <w:trPr>
          <w:trHeight w:val="475"/>
        </w:trPr>
        <w:tc>
          <w:tcPr>
            <w:tcW w:w="1561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6" w:after="0" w:line="240" w:lineRule="auto"/>
              <w:ind w:right="22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2:00 – 12:50</w:t>
            </w:r>
          </w:p>
        </w:tc>
        <w:tc>
          <w:tcPr>
            <w:tcW w:w="1411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6" w:after="0" w:line="240" w:lineRule="auto"/>
              <w:ind w:left="312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IM 301</w:t>
            </w:r>
          </w:p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10" w:after="0" w:line="209" w:lineRule="exact"/>
              <w:ind w:left="252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M 1 D03</w:t>
            </w:r>
          </w:p>
        </w:tc>
        <w:tc>
          <w:tcPr>
            <w:tcW w:w="1426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6" w:after="0" w:line="240" w:lineRule="auto"/>
              <w:ind w:left="342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FAE 448</w:t>
            </w:r>
          </w:p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10" w:after="0" w:line="209" w:lineRule="exact"/>
              <w:ind w:left="252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M 2 D04</w:t>
            </w:r>
          </w:p>
        </w:tc>
        <w:tc>
          <w:tcPr>
            <w:tcW w:w="1276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126" w:after="0" w:line="240" w:lineRule="auto"/>
              <w:ind w:left="98" w:right="88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6" w:after="0" w:line="240" w:lineRule="auto"/>
              <w:ind w:left="26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RC 301</w:t>
            </w:r>
          </w:p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10" w:after="0" w:line="209" w:lineRule="exact"/>
              <w:ind w:left="21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M 2 D04</w:t>
            </w:r>
          </w:p>
        </w:tc>
        <w:tc>
          <w:tcPr>
            <w:tcW w:w="1276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6" w:after="0" w:line="240" w:lineRule="auto"/>
              <w:ind w:right="402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OH</w:t>
            </w:r>
          </w:p>
        </w:tc>
        <w:tc>
          <w:tcPr>
            <w:tcW w:w="1561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3A1EEF" w:rsidRPr="00607497" w:rsidTr="003A1EEF">
        <w:trPr>
          <w:trHeight w:val="475"/>
        </w:trPr>
        <w:tc>
          <w:tcPr>
            <w:tcW w:w="1561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6" w:after="0" w:line="240" w:lineRule="auto"/>
              <w:ind w:right="22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3:00 – 13:50</w:t>
            </w:r>
          </w:p>
        </w:tc>
        <w:tc>
          <w:tcPr>
            <w:tcW w:w="1411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OH</w:t>
            </w:r>
          </w:p>
        </w:tc>
        <w:tc>
          <w:tcPr>
            <w:tcW w:w="1426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OH</w:t>
            </w:r>
          </w:p>
        </w:tc>
        <w:tc>
          <w:tcPr>
            <w:tcW w:w="1276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OH</w:t>
            </w:r>
          </w:p>
        </w:tc>
        <w:tc>
          <w:tcPr>
            <w:tcW w:w="1276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OH</w:t>
            </w:r>
          </w:p>
        </w:tc>
        <w:tc>
          <w:tcPr>
            <w:tcW w:w="1276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OH</w:t>
            </w:r>
          </w:p>
        </w:tc>
        <w:tc>
          <w:tcPr>
            <w:tcW w:w="1561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3A1EEF" w:rsidRPr="00607497" w:rsidTr="003A1EEF">
        <w:trPr>
          <w:trHeight w:val="520"/>
        </w:trPr>
        <w:tc>
          <w:tcPr>
            <w:tcW w:w="1561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6" w:after="0" w:line="240" w:lineRule="auto"/>
              <w:ind w:right="22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4:00 – 14:50</w:t>
            </w:r>
          </w:p>
        </w:tc>
        <w:tc>
          <w:tcPr>
            <w:tcW w:w="1411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6" w:after="0" w:line="240" w:lineRule="auto"/>
              <w:ind w:left="26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RC 301</w:t>
            </w:r>
          </w:p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10" w:after="0" w:line="240" w:lineRule="auto"/>
              <w:ind w:left="21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M 2 D04</w:t>
            </w:r>
          </w:p>
        </w:tc>
        <w:tc>
          <w:tcPr>
            <w:tcW w:w="1426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6" w:after="0" w:line="240" w:lineRule="auto"/>
              <w:ind w:right="495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6" w:after="0" w:line="240" w:lineRule="auto"/>
              <w:ind w:left="98" w:right="8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OH</w:t>
            </w:r>
          </w:p>
        </w:tc>
        <w:tc>
          <w:tcPr>
            <w:tcW w:w="1276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6" w:after="0" w:line="240" w:lineRule="auto"/>
              <w:ind w:left="23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IM 301</w:t>
            </w:r>
          </w:p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10" w:after="0" w:line="240" w:lineRule="auto"/>
              <w:ind w:left="17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M 1 D03</w:t>
            </w:r>
          </w:p>
        </w:tc>
        <w:tc>
          <w:tcPr>
            <w:tcW w:w="1276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6" w:after="0" w:line="240" w:lineRule="auto"/>
              <w:ind w:right="402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OH</w:t>
            </w:r>
          </w:p>
        </w:tc>
        <w:tc>
          <w:tcPr>
            <w:tcW w:w="1561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3A1EEF" w:rsidRPr="00607497" w:rsidTr="003A1EEF">
        <w:trPr>
          <w:trHeight w:val="535"/>
        </w:trPr>
        <w:tc>
          <w:tcPr>
            <w:tcW w:w="1561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6" w:after="0" w:line="240" w:lineRule="auto"/>
              <w:ind w:right="22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5:00 – 15:50</w:t>
            </w:r>
          </w:p>
        </w:tc>
        <w:tc>
          <w:tcPr>
            <w:tcW w:w="1411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6" w:after="0" w:line="240" w:lineRule="auto"/>
              <w:ind w:left="21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RC 301</w:t>
            </w:r>
          </w:p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10" w:after="0" w:line="240" w:lineRule="auto"/>
              <w:ind w:left="21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M 2 D04</w:t>
            </w:r>
          </w:p>
        </w:tc>
        <w:tc>
          <w:tcPr>
            <w:tcW w:w="1426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6" w:after="0" w:line="240" w:lineRule="auto"/>
              <w:ind w:right="495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6" w:after="0" w:line="240" w:lineRule="auto"/>
              <w:ind w:left="98" w:right="8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OH</w:t>
            </w:r>
          </w:p>
        </w:tc>
        <w:tc>
          <w:tcPr>
            <w:tcW w:w="1276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6" w:after="0" w:line="240" w:lineRule="auto"/>
              <w:ind w:left="23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IM 301</w:t>
            </w:r>
          </w:p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10" w:after="0" w:line="240" w:lineRule="auto"/>
              <w:ind w:left="17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M 1 D03</w:t>
            </w:r>
          </w:p>
        </w:tc>
        <w:tc>
          <w:tcPr>
            <w:tcW w:w="1276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6" w:after="0" w:line="240" w:lineRule="auto"/>
              <w:ind w:right="402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OH</w:t>
            </w:r>
          </w:p>
        </w:tc>
        <w:tc>
          <w:tcPr>
            <w:tcW w:w="1561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3A1EEF" w:rsidRPr="00607497" w:rsidTr="003A1EEF">
        <w:trPr>
          <w:trHeight w:val="475"/>
        </w:trPr>
        <w:tc>
          <w:tcPr>
            <w:tcW w:w="1561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6" w:after="0" w:line="240" w:lineRule="auto"/>
              <w:ind w:right="22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6:00 – 16:50</w:t>
            </w:r>
          </w:p>
        </w:tc>
        <w:tc>
          <w:tcPr>
            <w:tcW w:w="1411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426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6" w:after="0" w:line="240" w:lineRule="auto"/>
              <w:ind w:left="26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RC 532</w:t>
            </w:r>
          </w:p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10" w:after="0" w:line="209" w:lineRule="exact"/>
              <w:ind w:left="21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M 2 D04</w:t>
            </w:r>
          </w:p>
        </w:tc>
        <w:tc>
          <w:tcPr>
            <w:tcW w:w="1276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OH</w:t>
            </w:r>
          </w:p>
        </w:tc>
        <w:tc>
          <w:tcPr>
            <w:tcW w:w="1276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OH</w:t>
            </w:r>
          </w:p>
        </w:tc>
        <w:tc>
          <w:tcPr>
            <w:tcW w:w="1561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3A1EEF" w:rsidRPr="00607497" w:rsidTr="003A1EEF">
        <w:trPr>
          <w:trHeight w:val="475"/>
        </w:trPr>
        <w:tc>
          <w:tcPr>
            <w:tcW w:w="1561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6" w:after="0" w:line="240" w:lineRule="auto"/>
              <w:ind w:right="22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7:00 – 17:50</w:t>
            </w:r>
          </w:p>
        </w:tc>
        <w:tc>
          <w:tcPr>
            <w:tcW w:w="1411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426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6" w:after="0" w:line="240" w:lineRule="auto"/>
              <w:ind w:left="26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RC 532</w:t>
            </w:r>
          </w:p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10" w:after="0" w:line="209" w:lineRule="exact"/>
              <w:ind w:left="21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M 2 D04</w:t>
            </w:r>
          </w:p>
        </w:tc>
        <w:tc>
          <w:tcPr>
            <w:tcW w:w="1276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OH</w:t>
            </w:r>
          </w:p>
        </w:tc>
        <w:tc>
          <w:tcPr>
            <w:tcW w:w="1276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561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3A1EEF" w:rsidRPr="00607497" w:rsidTr="003A1EEF">
        <w:trPr>
          <w:trHeight w:val="715"/>
        </w:trPr>
        <w:tc>
          <w:tcPr>
            <w:tcW w:w="1561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6" w:after="0" w:line="240" w:lineRule="auto"/>
              <w:ind w:right="22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8:00 – 18:50</w:t>
            </w:r>
          </w:p>
        </w:tc>
        <w:tc>
          <w:tcPr>
            <w:tcW w:w="1411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426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6" w:after="0" w:line="240" w:lineRule="auto"/>
              <w:ind w:left="16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RC 532</w:t>
            </w:r>
          </w:p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10" w:after="0" w:line="240" w:lineRule="auto"/>
              <w:ind w:left="21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M 2 D04</w:t>
            </w:r>
          </w:p>
        </w:tc>
        <w:tc>
          <w:tcPr>
            <w:tcW w:w="1276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561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3A1EEF" w:rsidRPr="00607497" w:rsidTr="003A1EEF">
        <w:trPr>
          <w:trHeight w:val="475"/>
        </w:trPr>
        <w:tc>
          <w:tcPr>
            <w:tcW w:w="1561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before="6" w:after="0" w:line="240" w:lineRule="auto"/>
              <w:ind w:right="223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9:00 - 19:50</w:t>
            </w:r>
          </w:p>
        </w:tc>
        <w:tc>
          <w:tcPr>
            <w:tcW w:w="1411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426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561" w:type="dxa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</w:tbl>
    <w:p w:rsidR="00D10DC4" w:rsidRPr="00607497" w:rsidRDefault="00D10DC4" w:rsidP="00D10DC4">
      <w:pPr>
        <w:spacing w:after="0"/>
        <w:rPr>
          <w:rFonts w:ascii="Times New Roman" w:hAnsi="Times New Roman" w:cs="Times New Roman"/>
          <w:sz w:val="20"/>
          <w:szCs w:val="20"/>
        </w:rPr>
      </w:pPr>
      <w:r w:rsidRPr="00607497">
        <w:rPr>
          <w:rFonts w:ascii="Times New Roman" w:hAnsi="Times New Roman" w:cs="Times New Roman"/>
          <w:sz w:val="20"/>
          <w:szCs w:val="20"/>
        </w:rPr>
        <w:t>*AOH= Academic Office Hour</w:t>
      </w:r>
    </w:p>
    <w:p w:rsidR="00D10DC4" w:rsidRPr="00607497" w:rsidRDefault="00D10DC4" w:rsidP="00D10DC4">
      <w:pPr>
        <w:spacing w:after="0"/>
        <w:rPr>
          <w:rFonts w:ascii="Times New Roman" w:hAnsi="Times New Roman" w:cs="Times New Roman"/>
          <w:sz w:val="20"/>
          <w:szCs w:val="20"/>
        </w:rPr>
      </w:pPr>
      <w:r w:rsidRPr="00607497">
        <w:rPr>
          <w:rFonts w:ascii="Times New Roman" w:hAnsi="Times New Roman" w:cs="Times New Roman"/>
          <w:sz w:val="20"/>
          <w:szCs w:val="20"/>
        </w:rPr>
        <w:t xml:space="preserve">  SOH = Student Office Hour</w:t>
      </w: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13E44" w:rsidRDefault="00413E4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13E44" w:rsidRDefault="00413E4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13E44" w:rsidRDefault="00413E4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13E44" w:rsidRPr="00607497" w:rsidRDefault="00413E4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0B3CBC" w:rsidRPr="00607497" w:rsidTr="003A1EEF">
        <w:trPr>
          <w:trHeight w:val="41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Fall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B3CBC" w:rsidRPr="00607497" w:rsidRDefault="000B3CBC" w:rsidP="003A1EEF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ASSIST. PROF. DR. TUĞŞAD TÜLBENTÇİ</w:t>
            </w:r>
          </w:p>
        </w:tc>
      </w:tr>
      <w:tr w:rsidR="000B3CBC" w:rsidRPr="00607497" w:rsidTr="003A1EEF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3CBC" w:rsidRPr="00607497" w:rsidRDefault="000B3CBC" w:rsidP="003A1EEF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</w:p>
        </w:tc>
      </w:tr>
      <w:tr w:rsidR="000B3CBC" w:rsidRPr="00607497" w:rsidTr="003A1EEF">
        <w:trPr>
          <w:trHeight w:val="3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0B3CBC" w:rsidRPr="00607497" w:rsidTr="003A1EEF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B3CBC" w:rsidRPr="00607497" w:rsidRDefault="000B3CBC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S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bCs/>
                <w:sz w:val="20"/>
                <w:szCs w:val="20"/>
              </w:rPr>
              <w:t>ARCH-433</w:t>
            </w:r>
          </w:p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bCs/>
                <w:sz w:val="20"/>
                <w:szCs w:val="20"/>
              </w:rPr>
              <w:t>(ARC-403)</w:t>
            </w:r>
          </w:p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bCs/>
                <w:sz w:val="20"/>
                <w:szCs w:val="20"/>
              </w:rPr>
              <w:t>HK.0.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bCs/>
                <w:sz w:val="20"/>
                <w:szCs w:val="20"/>
              </w:rPr>
              <w:t>ARCH-110</w:t>
            </w:r>
          </w:p>
          <w:p w:rsidR="000B3CBC" w:rsidRPr="00607497" w:rsidRDefault="000B3CBC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bCs/>
                <w:sz w:val="20"/>
                <w:szCs w:val="20"/>
              </w:rPr>
              <w:t>(ARC-205)</w:t>
            </w:r>
            <w:r w:rsidRPr="0060749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 MIM-2 D01</w:t>
            </w:r>
          </w:p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IM-2 D03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S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0B3CBC" w:rsidRPr="00607497" w:rsidTr="003A1EEF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0:00-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3CBC" w:rsidRPr="00607497" w:rsidRDefault="000B3CBC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bCs/>
                <w:sz w:val="20"/>
                <w:szCs w:val="20"/>
              </w:rPr>
              <w:t>ARCH-433</w:t>
            </w:r>
          </w:p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bCs/>
                <w:sz w:val="20"/>
                <w:szCs w:val="20"/>
              </w:rPr>
              <w:t>(ARC-403) HK.0.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bCs/>
                <w:sz w:val="20"/>
                <w:szCs w:val="20"/>
              </w:rPr>
              <w:t>ARCH-110</w:t>
            </w:r>
          </w:p>
          <w:p w:rsidR="000B3CBC" w:rsidRPr="00607497" w:rsidRDefault="000B3CBC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bCs/>
                <w:sz w:val="20"/>
                <w:szCs w:val="20"/>
              </w:rPr>
              <w:t>(ARC-205)</w:t>
            </w:r>
            <w:r w:rsidRPr="0060749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 MIM-2 D01</w:t>
            </w:r>
          </w:p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IM-2 D03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0B3CBC" w:rsidRPr="00607497" w:rsidTr="003A1EEF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1:00-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bCs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bCs/>
                <w:sz w:val="20"/>
                <w:szCs w:val="20"/>
              </w:rPr>
              <w:t>ARCH-433</w:t>
            </w:r>
          </w:p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bCs/>
                <w:sz w:val="20"/>
                <w:szCs w:val="20"/>
              </w:rPr>
              <w:t>(ARC-403) HK.0.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bCs/>
                <w:sz w:val="20"/>
                <w:szCs w:val="20"/>
              </w:rPr>
              <w:t>ARCH-110</w:t>
            </w:r>
          </w:p>
          <w:p w:rsidR="000B3CBC" w:rsidRPr="00607497" w:rsidRDefault="000B3CBC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bCs/>
                <w:sz w:val="20"/>
                <w:szCs w:val="20"/>
              </w:rPr>
              <w:t>(ARC-205)</w:t>
            </w:r>
            <w:r w:rsidRPr="0060749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 MIM-2 D01</w:t>
            </w:r>
          </w:p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IM-2 D03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bCs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0B3CBC" w:rsidRPr="00607497" w:rsidTr="003A1EEF">
        <w:trPr>
          <w:trHeight w:val="42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hAnsi="Times New Roman" w:cs="Times New Roman"/>
                <w:bCs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bCs/>
                <w:sz w:val="20"/>
                <w:szCs w:val="20"/>
              </w:rPr>
              <w:t>ARCH-433</w:t>
            </w:r>
          </w:p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bCs/>
                <w:sz w:val="20"/>
                <w:szCs w:val="20"/>
              </w:rPr>
              <w:t>(ARC-403) HK.0.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bCs/>
                <w:sz w:val="20"/>
                <w:szCs w:val="20"/>
              </w:rPr>
              <w:t>ARCH-110</w:t>
            </w:r>
          </w:p>
          <w:p w:rsidR="000B3CBC" w:rsidRPr="00607497" w:rsidRDefault="000B3CBC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bCs/>
                <w:sz w:val="20"/>
                <w:szCs w:val="20"/>
              </w:rPr>
              <w:t>(ARC-205)</w:t>
            </w:r>
            <w:r w:rsidRPr="0060749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 MIM-2 D01</w:t>
            </w:r>
          </w:p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IM-2 D03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hAnsi="Times New Roman" w:cs="Times New Roman"/>
                <w:bCs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0B3CBC" w:rsidRPr="00607497" w:rsidTr="003A1EEF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B3CBC" w:rsidRPr="00607497" w:rsidRDefault="000B3CBC" w:rsidP="003A1EEF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bCs/>
                <w:sz w:val="20"/>
                <w:szCs w:val="20"/>
              </w:rPr>
              <w:t>S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0B3CBC" w:rsidRPr="00607497" w:rsidTr="003A1EEF">
        <w:trPr>
          <w:trHeight w:val="61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3CBC" w:rsidRPr="00607497" w:rsidRDefault="000B3CBC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  <w:t>FAE-452</w:t>
            </w:r>
          </w:p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  <w:t>OFFIC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B3CBC" w:rsidRPr="00607497" w:rsidRDefault="000B3CBC" w:rsidP="003A1EEF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bCs/>
                <w:sz w:val="20"/>
                <w:szCs w:val="20"/>
              </w:rPr>
              <w:t>ARCH-211</w:t>
            </w:r>
          </w:p>
          <w:p w:rsidR="000B3CBC" w:rsidRPr="00607497" w:rsidRDefault="000B3CBC" w:rsidP="003A1EEF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bCs/>
                <w:sz w:val="20"/>
                <w:szCs w:val="20"/>
              </w:rPr>
              <w:t>(ARC-206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3CBC" w:rsidRPr="00607497" w:rsidRDefault="000B3CBC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0B3CBC" w:rsidRPr="00607497" w:rsidTr="003A1EEF">
        <w:trPr>
          <w:trHeight w:val="54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3CBC" w:rsidRPr="00607497" w:rsidRDefault="000B3CBC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  <w:t>FAE-452 OFFIC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B3CBC" w:rsidRPr="00607497" w:rsidRDefault="000B3CBC" w:rsidP="003A1EEF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bCs/>
                <w:sz w:val="20"/>
                <w:szCs w:val="20"/>
              </w:rPr>
              <w:t>ARCH-211</w:t>
            </w:r>
          </w:p>
          <w:p w:rsidR="000B3CBC" w:rsidRPr="00607497" w:rsidRDefault="000B3CBC" w:rsidP="003A1EEF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bCs/>
                <w:sz w:val="20"/>
                <w:szCs w:val="20"/>
              </w:rPr>
              <w:t>(ARC-206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0B3CBC" w:rsidRPr="00607497" w:rsidTr="003A1EEF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  <w:t>FAE-452 OFFIC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B3CBC" w:rsidRPr="00607497" w:rsidRDefault="000B3CBC" w:rsidP="003A1EEF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bCs/>
                <w:sz w:val="20"/>
                <w:szCs w:val="20"/>
              </w:rPr>
              <w:t>ARCH-211</w:t>
            </w:r>
          </w:p>
          <w:p w:rsidR="000B3CBC" w:rsidRPr="00607497" w:rsidRDefault="000B3CBC" w:rsidP="003A1EEF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bCs/>
                <w:sz w:val="20"/>
                <w:szCs w:val="20"/>
              </w:rPr>
              <w:t>(ARC-206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0B3CBC" w:rsidRPr="00607497" w:rsidTr="003A1EEF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3CBC" w:rsidRPr="00607497" w:rsidRDefault="000B3CBC" w:rsidP="003A1EEF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bCs/>
                <w:sz w:val="20"/>
                <w:szCs w:val="20"/>
              </w:rPr>
              <w:t>ARCH-211</w:t>
            </w:r>
          </w:p>
          <w:p w:rsidR="000B3CBC" w:rsidRPr="00607497" w:rsidRDefault="000B3CBC" w:rsidP="003A1EEF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bCs/>
                <w:sz w:val="20"/>
                <w:szCs w:val="20"/>
              </w:rPr>
              <w:t>(ARC-206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0B3CBC" w:rsidRPr="00607497" w:rsidTr="003A1EEF">
        <w:trPr>
          <w:trHeight w:val="49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B3CBC" w:rsidRPr="00607497" w:rsidRDefault="000B3CBC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0B3CBC" w:rsidRPr="00607497" w:rsidTr="003A1EEF">
        <w:trPr>
          <w:trHeight w:val="7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3CBC" w:rsidRPr="00607497" w:rsidRDefault="000B3CBC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:rsidR="00D10DC4" w:rsidRPr="00607497" w:rsidRDefault="00D10DC4" w:rsidP="00D10DC4">
      <w:pPr>
        <w:spacing w:after="0"/>
        <w:rPr>
          <w:rFonts w:ascii="Times New Roman" w:hAnsi="Times New Roman" w:cs="Times New Roman"/>
          <w:sz w:val="20"/>
          <w:szCs w:val="20"/>
        </w:rPr>
      </w:pPr>
      <w:r w:rsidRPr="00607497">
        <w:rPr>
          <w:rFonts w:ascii="Times New Roman" w:hAnsi="Times New Roman" w:cs="Times New Roman"/>
          <w:sz w:val="20"/>
          <w:szCs w:val="20"/>
        </w:rPr>
        <w:t>*AOH= Academic Office Hour</w:t>
      </w:r>
    </w:p>
    <w:p w:rsidR="00D10DC4" w:rsidRPr="00607497" w:rsidRDefault="00D10DC4" w:rsidP="00D10DC4">
      <w:pPr>
        <w:spacing w:after="0"/>
        <w:rPr>
          <w:rFonts w:ascii="Times New Roman" w:hAnsi="Times New Roman" w:cs="Times New Roman"/>
          <w:sz w:val="20"/>
          <w:szCs w:val="20"/>
        </w:rPr>
      </w:pPr>
      <w:r w:rsidRPr="00607497">
        <w:rPr>
          <w:rFonts w:ascii="Times New Roman" w:hAnsi="Times New Roman" w:cs="Times New Roman"/>
          <w:sz w:val="20"/>
          <w:szCs w:val="20"/>
        </w:rPr>
        <w:t xml:space="preserve">  SOH = Student Office Hour</w:t>
      </w: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13E44" w:rsidRPr="00607497" w:rsidRDefault="00413E4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tbl>
      <w:tblPr>
        <w:tblW w:w="1031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418"/>
        <w:gridCol w:w="1134"/>
        <w:gridCol w:w="1690"/>
        <w:gridCol w:w="1665"/>
        <w:gridCol w:w="1606"/>
        <w:gridCol w:w="1560"/>
        <w:gridCol w:w="1240"/>
      </w:tblGrid>
      <w:tr w:rsidR="003A1EEF" w:rsidRPr="00607497" w:rsidTr="003A1EEF">
        <w:trPr>
          <w:trHeight w:val="416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1EEF" w:rsidRPr="00607497" w:rsidRDefault="003A1EEF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bookmarkStart w:id="3" w:name="_Hlk25139338"/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Fall 2019-20</w:t>
            </w:r>
          </w:p>
        </w:tc>
        <w:tc>
          <w:tcPr>
            <w:tcW w:w="889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1EEF" w:rsidRPr="00607497" w:rsidRDefault="003A1EEF" w:rsidP="003A1EEF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Dr. Can Kara</w:t>
            </w:r>
          </w:p>
        </w:tc>
      </w:tr>
      <w:tr w:rsidR="003A1EEF" w:rsidRPr="00607497" w:rsidTr="003A1EEF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A1EEF" w:rsidRPr="00607497" w:rsidRDefault="003A1EEF" w:rsidP="003A1EEF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A1EEF" w:rsidRPr="00607497" w:rsidRDefault="003A1EEF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A1EEF" w:rsidRPr="00607497" w:rsidRDefault="003A1EEF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A1EEF" w:rsidRPr="00607497" w:rsidRDefault="003A1EEF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A1EEF" w:rsidRPr="00607497" w:rsidRDefault="003A1EEF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A1EEF" w:rsidRPr="00607497" w:rsidRDefault="003A1EEF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A1EEF" w:rsidRPr="00607497" w:rsidRDefault="003A1EEF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</w:p>
        </w:tc>
      </w:tr>
      <w:tr w:rsidR="003A1EEF" w:rsidRPr="00607497" w:rsidTr="003A1EEF">
        <w:trPr>
          <w:trHeight w:val="449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A1EEF" w:rsidRPr="00607497" w:rsidRDefault="003A1EEF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1EEF" w:rsidRPr="00607497" w:rsidRDefault="003A1EEF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1EEF" w:rsidRPr="00607497" w:rsidRDefault="003A1EEF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1EEF" w:rsidRPr="00607497" w:rsidRDefault="003A1EEF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1EEF" w:rsidRPr="00607497" w:rsidRDefault="003A1EEF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1EEF" w:rsidRPr="00607497" w:rsidRDefault="003A1EEF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A1EEF" w:rsidRPr="00607497" w:rsidRDefault="003A1EEF" w:rsidP="003A1EE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3A1EEF" w:rsidRPr="00607497" w:rsidTr="003A1EEF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A1EEF" w:rsidRPr="00607497" w:rsidRDefault="003A1EEF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1EEF" w:rsidRPr="00607497" w:rsidRDefault="003A1EEF" w:rsidP="003A1EEF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RC309-304-310</w:t>
            </w:r>
            <w:r w:rsidRPr="00607497">
              <w:rPr>
                <w:rFonts w:ascii="Times New Roman" w:hAnsi="Times New Roman" w:cs="Times New Roman"/>
                <w:sz w:val="20"/>
                <w:szCs w:val="20"/>
              </w:rPr>
              <w:br/>
              <w:t>(MM 2- D01)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1EEF" w:rsidRPr="00607497" w:rsidRDefault="003A1EEF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3A1EEF" w:rsidRPr="00607497" w:rsidTr="003A1EEF">
        <w:trPr>
          <w:trHeight w:val="819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A1EEF" w:rsidRPr="00607497" w:rsidRDefault="003A1EEF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0:00 – 10: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1EEF" w:rsidRPr="00607497" w:rsidRDefault="003A1EEF" w:rsidP="003A1EEF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FAE-457 - ARC515 GIS (COMP. LAB)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1EEF" w:rsidRPr="00607497" w:rsidRDefault="003A1EEF" w:rsidP="003A1EEF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RC309-304-310</w:t>
            </w:r>
            <w:r w:rsidRPr="00607497">
              <w:rPr>
                <w:rFonts w:ascii="Times New Roman" w:hAnsi="Times New Roman" w:cs="Times New Roman"/>
                <w:sz w:val="20"/>
                <w:szCs w:val="20"/>
              </w:rPr>
              <w:br/>
              <w:t>(MM 2- D01)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1EEF" w:rsidRPr="00607497" w:rsidRDefault="003A1EEF" w:rsidP="003A1EE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3A1EEF" w:rsidRPr="00607497" w:rsidTr="003A1EEF">
        <w:trPr>
          <w:trHeight w:val="819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A1EEF" w:rsidRPr="00607497" w:rsidRDefault="003A1EEF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1EEF" w:rsidRPr="00607497" w:rsidRDefault="003A1EEF" w:rsidP="003A1EEF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FAE-457 - ARC515 GIS (COMP. LAB)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1EEF" w:rsidRPr="00607497" w:rsidRDefault="003A1EEF" w:rsidP="003A1EEF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1EEF" w:rsidRPr="00607497" w:rsidRDefault="003A1EEF" w:rsidP="003A1EEF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RC309-304-310</w:t>
            </w:r>
            <w:r w:rsidRPr="00607497">
              <w:rPr>
                <w:rFonts w:ascii="Times New Roman" w:hAnsi="Times New Roman" w:cs="Times New Roman"/>
                <w:sz w:val="20"/>
                <w:szCs w:val="20"/>
              </w:rPr>
              <w:br/>
              <w:t>(MM 2- D01)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1EEF" w:rsidRPr="00607497" w:rsidRDefault="003A1EEF" w:rsidP="003A1EE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3A1EEF" w:rsidRPr="00607497" w:rsidTr="003A1EEF">
        <w:trPr>
          <w:trHeight w:val="422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A1EEF" w:rsidRPr="00607497" w:rsidRDefault="003A1EEF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1EEF" w:rsidRPr="00607497" w:rsidRDefault="003A1EEF" w:rsidP="003A1EEF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FAE-457 - ARC515 GIS (COMP. LAB)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1EEF" w:rsidRPr="00607497" w:rsidRDefault="003A1EEF" w:rsidP="003A1EEF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EHİK COMITTEE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1EEF" w:rsidRPr="00607497" w:rsidRDefault="003A1EEF" w:rsidP="003A1EEF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RC309-304-310</w:t>
            </w:r>
            <w:r w:rsidRPr="00607497">
              <w:rPr>
                <w:rFonts w:ascii="Times New Roman" w:hAnsi="Times New Roman" w:cs="Times New Roman"/>
                <w:sz w:val="20"/>
                <w:szCs w:val="20"/>
              </w:rPr>
              <w:br/>
              <w:t>(MM 2- D01)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1EEF" w:rsidRPr="00607497" w:rsidRDefault="003A1EEF" w:rsidP="003A1EE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3A1EEF" w:rsidRPr="00607497" w:rsidTr="003A1EEF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1EEF" w:rsidRPr="00607497" w:rsidRDefault="003A1EEF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LUNCH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LUNCH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LUNCH</w:t>
            </w:r>
          </w:p>
        </w:tc>
        <w:tc>
          <w:tcPr>
            <w:tcW w:w="1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LUNCH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LUNCH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</w:tr>
      <w:tr w:rsidR="003A1EEF" w:rsidRPr="00607497" w:rsidTr="003A1EEF">
        <w:trPr>
          <w:trHeight w:val="523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A1EEF" w:rsidRPr="00607497" w:rsidRDefault="003A1EEF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M 309-304 -310</w:t>
            </w:r>
            <w:r w:rsidRPr="00607497">
              <w:rPr>
                <w:rFonts w:ascii="Times New Roman" w:hAnsi="Times New Roman" w:cs="Times New Roman"/>
                <w:sz w:val="20"/>
                <w:szCs w:val="20"/>
              </w:rPr>
              <w:br/>
              <w:t>(MM 2- D01)</w:t>
            </w:r>
          </w:p>
        </w:tc>
        <w:tc>
          <w:tcPr>
            <w:tcW w:w="1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1EEF" w:rsidRPr="00607497" w:rsidRDefault="003A1EEF" w:rsidP="003A1EE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3A1EEF" w:rsidRPr="00607497" w:rsidTr="003A1EEF">
        <w:trPr>
          <w:trHeight w:val="56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A1EEF" w:rsidRPr="00607497" w:rsidRDefault="003A1EEF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1EEF" w:rsidRPr="00607497" w:rsidRDefault="003A1EEF" w:rsidP="003A1EEF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M 309-</w:t>
            </w:r>
            <w:r w:rsidRPr="00607497">
              <w:rPr>
                <w:rFonts w:ascii="Times New Roman" w:hAnsi="Times New Roman" w:cs="Times New Roman"/>
                <w:sz w:val="20"/>
                <w:szCs w:val="20"/>
              </w:rPr>
              <w:br/>
              <w:t>304 -310</w:t>
            </w:r>
          </w:p>
          <w:p w:rsidR="003A1EEF" w:rsidRPr="00607497" w:rsidRDefault="003A1EEF" w:rsidP="003A1EEF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(MM 2- D01)</w:t>
            </w:r>
          </w:p>
        </w:tc>
        <w:tc>
          <w:tcPr>
            <w:tcW w:w="1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LAR 403</w:t>
            </w:r>
            <w:r w:rsidRPr="00607497">
              <w:rPr>
                <w:rFonts w:ascii="Times New Roman" w:hAnsi="Times New Roman" w:cs="Times New Roman"/>
                <w:sz w:val="20"/>
                <w:szCs w:val="20"/>
              </w:rPr>
              <w:br/>
              <w:t>(LANDS. STUDIO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1EEF" w:rsidRPr="00607497" w:rsidRDefault="003A1EEF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3A1EEF" w:rsidRPr="00607497" w:rsidTr="003A1EEF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A1EEF" w:rsidRPr="00607497" w:rsidRDefault="003A1EEF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1EEF" w:rsidRPr="00607497" w:rsidRDefault="003A1EEF" w:rsidP="003A1EEF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M 309-304 -310</w:t>
            </w:r>
          </w:p>
          <w:p w:rsidR="003A1EEF" w:rsidRPr="00607497" w:rsidRDefault="003A1EEF" w:rsidP="003A1EEF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(MM 2- D01)</w:t>
            </w:r>
          </w:p>
        </w:tc>
        <w:tc>
          <w:tcPr>
            <w:tcW w:w="1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LAR 403</w:t>
            </w:r>
            <w:r w:rsidRPr="00607497">
              <w:rPr>
                <w:rFonts w:ascii="Times New Roman" w:hAnsi="Times New Roman" w:cs="Times New Roman"/>
                <w:sz w:val="20"/>
                <w:szCs w:val="20"/>
              </w:rPr>
              <w:br/>
              <w:t>(LANDS. STUDIO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1EEF" w:rsidRPr="00607497" w:rsidRDefault="003A1EEF" w:rsidP="003A1EEF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1EEF" w:rsidRPr="00607497" w:rsidRDefault="003A1EEF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3A1EEF" w:rsidRPr="00607497" w:rsidTr="003A1EEF">
        <w:trPr>
          <w:trHeight w:val="503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A1EEF" w:rsidRPr="00607497" w:rsidRDefault="003A1EEF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1EEF" w:rsidRPr="00607497" w:rsidRDefault="003A1EEF" w:rsidP="003A1EEF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LAR 403</w:t>
            </w:r>
            <w:r w:rsidRPr="00607497">
              <w:rPr>
                <w:rFonts w:ascii="Times New Roman" w:hAnsi="Times New Roman" w:cs="Times New Roman"/>
                <w:sz w:val="20"/>
                <w:szCs w:val="20"/>
              </w:rPr>
              <w:br/>
              <w:t>(LANDS. STUDIO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1EEF" w:rsidRPr="00607497" w:rsidRDefault="003A1EEF" w:rsidP="003A1EEF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1EEF" w:rsidRPr="00607497" w:rsidRDefault="003A1EEF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3A1EEF" w:rsidRPr="00607497" w:rsidTr="003A1EEF">
        <w:trPr>
          <w:trHeight w:val="490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A1EEF" w:rsidRPr="00607497" w:rsidRDefault="003A1EEF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1EEF" w:rsidRPr="00607497" w:rsidRDefault="003A1EEF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1EEF" w:rsidRPr="00607497" w:rsidRDefault="003A1EEF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1EEF" w:rsidRPr="00607497" w:rsidRDefault="003A1EEF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1EEF" w:rsidRPr="00607497" w:rsidRDefault="003A1EEF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1EEF" w:rsidRPr="00607497" w:rsidRDefault="003A1EEF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1EEF" w:rsidRPr="00607497" w:rsidRDefault="003A1EEF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  <w:r w:rsidRPr="00607497">
        <w:rPr>
          <w:rFonts w:ascii="Times New Roman" w:hAnsi="Times New Roman" w:cs="Times New Roman"/>
          <w:sz w:val="20"/>
          <w:szCs w:val="20"/>
        </w:rPr>
        <w:t>*AOH= Academic Office Hour</w:t>
      </w: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  <w:r w:rsidRPr="00607497">
        <w:rPr>
          <w:rFonts w:ascii="Times New Roman" w:hAnsi="Times New Roman" w:cs="Times New Roman"/>
          <w:sz w:val="20"/>
          <w:szCs w:val="20"/>
        </w:rPr>
        <w:t xml:space="preserve">  SOH = Student Office Hour</w:t>
      </w:r>
    </w:p>
    <w:bookmarkEnd w:id="3"/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13E44" w:rsidRPr="00607497" w:rsidRDefault="00413E4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300CBB" w:rsidRPr="00607497" w:rsidRDefault="00300CBB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tbl>
      <w:tblPr>
        <w:tblW w:w="9719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574"/>
        <w:gridCol w:w="1375"/>
        <w:gridCol w:w="1021"/>
        <w:gridCol w:w="1675"/>
        <w:gridCol w:w="1545"/>
        <w:gridCol w:w="1404"/>
        <w:gridCol w:w="1125"/>
      </w:tblGrid>
      <w:tr w:rsidR="00C1441E" w:rsidRPr="00607497" w:rsidTr="0020464D">
        <w:trPr>
          <w:trHeight w:val="529"/>
        </w:trPr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lastRenderedPageBreak/>
              <w:t>Fall 2019-20</w:t>
            </w:r>
          </w:p>
        </w:tc>
        <w:tc>
          <w:tcPr>
            <w:tcW w:w="81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YŞE GERTİK</w:t>
            </w:r>
          </w:p>
        </w:tc>
      </w:tr>
      <w:tr w:rsidR="00C1441E" w:rsidRPr="00607497" w:rsidTr="00436F9D">
        <w:trPr>
          <w:trHeight w:val="226"/>
        </w:trPr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441E" w:rsidRPr="00607497" w:rsidRDefault="00C1441E" w:rsidP="00436F9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  <w:t>Monday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  <w:t>Tuesday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  <w:t>Wednesday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  <w:t>Thursday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  <w:t>Friday</w:t>
            </w: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  <w:t>Saturday</w:t>
            </w:r>
          </w:p>
        </w:tc>
      </w:tr>
      <w:tr w:rsidR="00C1441E" w:rsidRPr="00607497" w:rsidTr="00436F9D">
        <w:trPr>
          <w:trHeight w:val="452"/>
        </w:trPr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441E" w:rsidRPr="00607497" w:rsidRDefault="00C1441E" w:rsidP="00436F9D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441E" w:rsidRPr="00607497" w:rsidRDefault="00C1441E" w:rsidP="00436F9D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441E" w:rsidRPr="00607497" w:rsidRDefault="00C1441E" w:rsidP="00436F9D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441E" w:rsidRPr="00607497" w:rsidRDefault="00C1441E" w:rsidP="00436F9D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441E" w:rsidRPr="00607497" w:rsidRDefault="00C1441E" w:rsidP="00436F9D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</w:pPr>
          </w:p>
        </w:tc>
      </w:tr>
      <w:tr w:rsidR="009B797F" w:rsidRPr="00607497" w:rsidTr="003A1EEF">
        <w:trPr>
          <w:trHeight w:val="453"/>
        </w:trPr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MİM 202 </w:t>
            </w:r>
          </w:p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1-D01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TMF 483</w:t>
            </w:r>
          </w:p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Bil. Lab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9B797F" w:rsidRPr="00607497" w:rsidTr="003A1EEF">
        <w:trPr>
          <w:trHeight w:val="461"/>
        </w:trPr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MİM 202 </w:t>
            </w:r>
          </w:p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1-D01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H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MF 483</w:t>
            </w:r>
          </w:p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il. Lab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H</w:t>
            </w: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797F" w:rsidRPr="00607497" w:rsidRDefault="009B797F" w:rsidP="009B797F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9B797F" w:rsidRPr="00607497" w:rsidTr="003A1EEF">
        <w:trPr>
          <w:trHeight w:val="453"/>
        </w:trPr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MİM 202 </w:t>
            </w:r>
          </w:p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1-D01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OH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SOH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MF 483</w:t>
            </w:r>
          </w:p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il. Lab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OH</w:t>
            </w: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9B797F" w:rsidRPr="00607497" w:rsidTr="003A1EEF">
        <w:trPr>
          <w:trHeight w:val="425"/>
        </w:trPr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MİM 202 </w:t>
            </w:r>
          </w:p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1-D01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OH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TMF 483</w:t>
            </w:r>
          </w:p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Bil. Lab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OH</w:t>
            </w: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797F" w:rsidRPr="00607497" w:rsidRDefault="009B797F" w:rsidP="009B797F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9B797F" w:rsidRPr="00607497" w:rsidTr="009B797F">
        <w:trPr>
          <w:trHeight w:val="469"/>
        </w:trPr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9B797F" w:rsidRPr="00607497" w:rsidTr="003A1EEF">
        <w:trPr>
          <w:trHeight w:val="527"/>
        </w:trPr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TMF 478</w:t>
            </w:r>
          </w:p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1-D04</w:t>
            </w:r>
          </w:p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OH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MİM 310/309/304</w:t>
            </w:r>
          </w:p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MM2-D01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MİM 202 </w:t>
            </w:r>
          </w:p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1-D01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9B797F" w:rsidRPr="00607497" w:rsidTr="003A1EEF">
        <w:trPr>
          <w:trHeight w:val="550"/>
        </w:trPr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TMF 478</w:t>
            </w:r>
          </w:p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1-D04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OH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MİM 310/309/304</w:t>
            </w:r>
          </w:p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MM2-D01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MİM 202 </w:t>
            </w:r>
          </w:p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1-D01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9B797F" w:rsidRPr="00607497" w:rsidTr="003A1EEF">
        <w:trPr>
          <w:trHeight w:val="453"/>
        </w:trPr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TMF 478</w:t>
            </w:r>
          </w:p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1-D04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OH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MİM 310/309/304</w:t>
            </w:r>
          </w:p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MM2-D01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MİM 202 </w:t>
            </w:r>
          </w:p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1-D01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9B797F" w:rsidRPr="00607497" w:rsidTr="003A1EEF">
        <w:trPr>
          <w:trHeight w:val="469"/>
        </w:trPr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SOH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MİM 310/309/304</w:t>
            </w:r>
          </w:p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MM2-D01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MİM 202 </w:t>
            </w:r>
          </w:p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MM1-D01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9B797F" w:rsidRPr="00607497" w:rsidTr="003A1EEF">
        <w:trPr>
          <w:trHeight w:val="494"/>
        </w:trPr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SOH</w:t>
            </w:r>
          </w:p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9B797F" w:rsidRPr="00607497" w:rsidTr="00436F9D">
        <w:trPr>
          <w:trHeight w:val="226"/>
        </w:trPr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797F" w:rsidRPr="00607497" w:rsidRDefault="009B797F" w:rsidP="009B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  <w:r w:rsidRPr="00607497">
        <w:rPr>
          <w:rFonts w:ascii="Times New Roman" w:hAnsi="Times New Roman" w:cs="Times New Roman"/>
          <w:sz w:val="20"/>
          <w:szCs w:val="20"/>
        </w:rPr>
        <w:t>*AOH= Academic Office Hour</w:t>
      </w: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  <w:r w:rsidRPr="00607497">
        <w:rPr>
          <w:rFonts w:ascii="Times New Roman" w:hAnsi="Times New Roman" w:cs="Times New Roman"/>
          <w:sz w:val="20"/>
          <w:szCs w:val="20"/>
        </w:rPr>
        <w:t xml:space="preserve">  SOH = Student Office Hour</w:t>
      </w: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20464D" w:rsidRPr="00607497" w:rsidRDefault="0020464D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0B6E0E" w:rsidRPr="00607497" w:rsidRDefault="000B6E0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13E44" w:rsidRDefault="00413E4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13E44" w:rsidRDefault="00413E4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13E44" w:rsidRDefault="00413E4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13E44" w:rsidRPr="00607497" w:rsidRDefault="00413E4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780C58" w:rsidRPr="00607497" w:rsidTr="001A5C7C">
        <w:trPr>
          <w:trHeight w:val="41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Fall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C58" w:rsidRPr="00607497" w:rsidRDefault="00780C58" w:rsidP="001A5C7C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VEDİA AKANSU</w:t>
            </w:r>
          </w:p>
        </w:tc>
      </w:tr>
      <w:tr w:rsidR="00780C58" w:rsidRPr="00607497" w:rsidTr="001A5C7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C58" w:rsidRPr="00607497" w:rsidRDefault="00780C58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</w:p>
        </w:tc>
      </w:tr>
      <w:tr w:rsidR="00780C58" w:rsidRPr="00607497" w:rsidTr="001A5C7C">
        <w:trPr>
          <w:trHeight w:val="44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C58" w:rsidRPr="00607497" w:rsidRDefault="00780C58" w:rsidP="001A5C7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C58" w:rsidRPr="00607497" w:rsidRDefault="00780C58" w:rsidP="001A5C7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C58" w:rsidRPr="00607497" w:rsidRDefault="00780C58" w:rsidP="001A5C7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C58" w:rsidRPr="00607497" w:rsidRDefault="00780C58" w:rsidP="001A5C7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C58" w:rsidRPr="00607497" w:rsidRDefault="00780C58" w:rsidP="001A5C7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780C58" w:rsidRPr="00607497" w:rsidTr="001A5C7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C58" w:rsidRPr="00607497" w:rsidRDefault="00780C58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RCH 110-ARCH 216-ARC 205</w:t>
            </w: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MM-2-D0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ARC 302-ARCH 304</w:t>
            </w:r>
          </w:p>
          <w:p w:rsidR="00780C58" w:rsidRPr="00607497" w:rsidRDefault="00780C58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MM-2-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ARCH 401-ARC 404</w:t>
            </w:r>
          </w:p>
          <w:p w:rsidR="00780C58" w:rsidRPr="00607497" w:rsidRDefault="00780C58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IH-0-D04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80C58" w:rsidRPr="00607497" w:rsidTr="001A5C7C">
        <w:trPr>
          <w:trHeight w:val="42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S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C58" w:rsidRPr="00607497" w:rsidRDefault="00780C58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C58" w:rsidRPr="00607497" w:rsidRDefault="00780C58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RCH 110-ARCH 216-ARC 205</w:t>
            </w: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MM-2-D0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ARC 302-ARCH 304</w:t>
            </w:r>
          </w:p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MM-2-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ARCH 401-ARC 404</w:t>
            </w:r>
          </w:p>
          <w:p w:rsidR="00780C58" w:rsidRPr="00607497" w:rsidRDefault="00780C58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IH-0-D04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80C58" w:rsidRPr="00607497" w:rsidTr="001A5C7C">
        <w:trPr>
          <w:trHeight w:val="42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  <w:t>TMF 479</w:t>
            </w:r>
          </w:p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  <w:t>OFİ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RCH 110-ARCH 216-ARC 205</w:t>
            </w: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MM-2-D0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ARC 302-ARCH 304</w:t>
            </w:r>
          </w:p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MM-2-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ARCH 401-ARC 404</w:t>
            </w:r>
          </w:p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IH-0-D04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80C58" w:rsidRPr="00607497" w:rsidTr="001A5C7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  <w:t>TMF 479</w:t>
            </w:r>
          </w:p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  <w:t>OFİ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C58" w:rsidRPr="00607497" w:rsidRDefault="00780C58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RCH 110-ARCH 216-ARC 205</w:t>
            </w: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MM-2-D0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ARC 302-ARCH 304</w:t>
            </w:r>
          </w:p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MM-2-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S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80C58" w:rsidRPr="00607497" w:rsidTr="001A5C7C">
        <w:trPr>
          <w:trHeight w:val="52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  <w:t>TMF 479</w:t>
            </w:r>
          </w:p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  <w:t>OFİ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S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80C58" w:rsidRPr="00607497" w:rsidTr="001A5C7C">
        <w:trPr>
          <w:trHeight w:val="54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ARC 302-ARCH 304</w:t>
            </w:r>
          </w:p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MM-2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GİRNE ÜNİVERSİTESİ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80C58" w:rsidRPr="00607497" w:rsidTr="001A5C7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ARC 302-ARCH 304</w:t>
            </w:r>
          </w:p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MM-2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GİRNE ÜNİVERSİTESİ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80C58" w:rsidRPr="00607497" w:rsidTr="001A5C7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ARC 302-ARCH 304</w:t>
            </w:r>
          </w:p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MM-2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GİRNE ÜNİVERSİTESİ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80C58" w:rsidRPr="00607497" w:rsidTr="001A5C7C">
        <w:trPr>
          <w:trHeight w:val="49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ARC 302-ARCH 304</w:t>
            </w:r>
          </w:p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MM-2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80C58" w:rsidRPr="00607497" w:rsidTr="001A5C7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80C58" w:rsidRPr="00607497" w:rsidTr="001A5C7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:rsidR="00D10DC4" w:rsidRPr="00607497" w:rsidRDefault="00D10DC4" w:rsidP="00D10DC4">
      <w:pPr>
        <w:spacing w:after="0"/>
        <w:rPr>
          <w:rFonts w:ascii="Times New Roman" w:hAnsi="Times New Roman" w:cs="Times New Roman"/>
          <w:sz w:val="20"/>
          <w:szCs w:val="20"/>
        </w:rPr>
      </w:pPr>
      <w:r w:rsidRPr="00607497">
        <w:rPr>
          <w:rFonts w:ascii="Times New Roman" w:hAnsi="Times New Roman" w:cs="Times New Roman"/>
          <w:sz w:val="20"/>
          <w:szCs w:val="20"/>
        </w:rPr>
        <w:t>*AOH= Academic Office Hour</w:t>
      </w:r>
    </w:p>
    <w:p w:rsidR="00D10DC4" w:rsidRPr="00607497" w:rsidRDefault="00D10DC4" w:rsidP="00D10DC4">
      <w:pPr>
        <w:spacing w:after="0"/>
        <w:rPr>
          <w:rFonts w:ascii="Times New Roman" w:hAnsi="Times New Roman" w:cs="Times New Roman"/>
          <w:sz w:val="20"/>
          <w:szCs w:val="20"/>
        </w:rPr>
      </w:pPr>
      <w:r w:rsidRPr="00607497">
        <w:rPr>
          <w:rFonts w:ascii="Times New Roman" w:hAnsi="Times New Roman" w:cs="Times New Roman"/>
          <w:sz w:val="20"/>
          <w:szCs w:val="20"/>
        </w:rPr>
        <w:t xml:space="preserve">  SOH = Student Office Hour</w:t>
      </w: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13E44" w:rsidRPr="00607497" w:rsidRDefault="00413E4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10DC4" w:rsidRPr="00607497" w:rsidRDefault="00D10DC4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C1441E" w:rsidRPr="00607497" w:rsidTr="00436F9D">
        <w:trPr>
          <w:trHeight w:val="41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Fall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M.ARCH ÜMRAN DUMAN</w:t>
            </w:r>
          </w:p>
        </w:tc>
      </w:tr>
      <w:tr w:rsidR="00C1441E" w:rsidRPr="00607497" w:rsidTr="00436F9D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441E" w:rsidRPr="00607497" w:rsidRDefault="00C1441E" w:rsidP="00436F9D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</w:p>
        </w:tc>
      </w:tr>
      <w:tr w:rsidR="00C1441E" w:rsidRPr="00607497" w:rsidTr="00436F9D">
        <w:trPr>
          <w:trHeight w:val="44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441E" w:rsidRPr="00607497" w:rsidRDefault="00C1441E" w:rsidP="00436F9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441E" w:rsidRPr="00607497" w:rsidRDefault="00C1441E" w:rsidP="00436F9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441E" w:rsidRPr="00607497" w:rsidRDefault="00C1441E" w:rsidP="00436F9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441E" w:rsidRPr="00607497" w:rsidRDefault="00C1441E" w:rsidP="00436F9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441E" w:rsidRPr="00607497" w:rsidRDefault="00C1441E" w:rsidP="00436F9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C1441E" w:rsidRPr="00607497" w:rsidTr="00436F9D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0B3CBC" w:rsidP="000B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 xml:space="preserve">SOH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0B3CBC" w:rsidP="00436F9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İM 205</w:t>
            </w:r>
          </w:p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2-D01</w:t>
            </w:r>
          </w:p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2-D03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RC 202/ARCH 202</w:t>
            </w:r>
          </w:p>
          <w:p w:rsidR="00C1441E" w:rsidRPr="00607497" w:rsidRDefault="00C1441E" w:rsidP="00436F9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3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İM 307/MIM 322</w:t>
            </w:r>
          </w:p>
          <w:p w:rsidR="00C1441E" w:rsidRPr="00607497" w:rsidRDefault="00C1441E" w:rsidP="00436F9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IL-0-D0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1441E" w:rsidRPr="00607497" w:rsidTr="00436F9D">
        <w:trPr>
          <w:trHeight w:val="42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FAE 481</w:t>
            </w:r>
          </w:p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ASTER CLAS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İM 205</w:t>
            </w:r>
          </w:p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2-D01</w:t>
            </w:r>
          </w:p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2-D03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RC 202/ARCH 202</w:t>
            </w:r>
          </w:p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3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İM 307/MIM 322</w:t>
            </w:r>
          </w:p>
          <w:p w:rsidR="00C1441E" w:rsidRPr="00607497" w:rsidRDefault="00C1441E" w:rsidP="00436F9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IL-0-D0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1441E" w:rsidRPr="00607497" w:rsidTr="00436F9D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FAE 481</w:t>
            </w:r>
          </w:p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ASTER CLAS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İM 205</w:t>
            </w:r>
          </w:p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2-D01</w:t>
            </w:r>
          </w:p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2-D03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RC 202/ARCH 202</w:t>
            </w:r>
          </w:p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3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İM 307/MIM 322</w:t>
            </w:r>
          </w:p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IL-0-D0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1441E" w:rsidRPr="00607497" w:rsidTr="00436F9D">
        <w:trPr>
          <w:trHeight w:val="52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FAE 481</w:t>
            </w:r>
          </w:p>
          <w:p w:rsidR="00C1441E" w:rsidRPr="00607497" w:rsidRDefault="00C1441E" w:rsidP="00436F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ASTER CLAS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İM 205</w:t>
            </w:r>
          </w:p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2-D01</w:t>
            </w:r>
          </w:p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2-D03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RC 202/ARCH 202</w:t>
            </w:r>
          </w:p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3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1441E" w:rsidRPr="00607497" w:rsidTr="00436F9D">
        <w:trPr>
          <w:trHeight w:val="54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RC 307/ARCH 322</w:t>
            </w:r>
          </w:p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IL-0-D03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1441E" w:rsidRPr="00607497" w:rsidTr="00436F9D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RC 202/ARCH 202</w:t>
            </w:r>
          </w:p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3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RC 307/ARCH 322</w:t>
            </w:r>
          </w:p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IL-0-D03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1441E" w:rsidRPr="00607497" w:rsidTr="00436F9D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RC 202/ARCH 202</w:t>
            </w:r>
          </w:p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3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0B3CBC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0B3CBC" w:rsidP="000B3C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RC 307/ARCH 322</w:t>
            </w:r>
          </w:p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IL-0-D03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1441E" w:rsidRPr="00607497" w:rsidTr="00436F9D">
        <w:trPr>
          <w:trHeight w:val="49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RC 202/ARCH 202</w:t>
            </w:r>
          </w:p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3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RC 307/ARCH 322</w:t>
            </w:r>
          </w:p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IL-0-D03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1441E" w:rsidRPr="00607497" w:rsidTr="00436F9D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RC 202/ARCH 202</w:t>
            </w:r>
          </w:p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3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463209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1441E" w:rsidRPr="00607497" w:rsidTr="00436F9D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1441E" w:rsidRPr="00607497" w:rsidTr="00436F9D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  <w:r w:rsidRPr="00607497">
        <w:rPr>
          <w:rFonts w:ascii="Times New Roman" w:hAnsi="Times New Roman" w:cs="Times New Roman"/>
          <w:sz w:val="20"/>
          <w:szCs w:val="20"/>
        </w:rPr>
        <w:t>*AOH= Academic Office Hour</w:t>
      </w: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  <w:r w:rsidRPr="00607497">
        <w:rPr>
          <w:rFonts w:ascii="Times New Roman" w:hAnsi="Times New Roman" w:cs="Times New Roman"/>
          <w:sz w:val="20"/>
          <w:szCs w:val="20"/>
        </w:rPr>
        <w:t xml:space="preserve">  SOH = Student Office Hour</w:t>
      </w: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E3A09" w:rsidRPr="00607497" w:rsidRDefault="00DE3A09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E3A09" w:rsidRDefault="00DE3A09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0C49AE" w:rsidRPr="00607497" w:rsidRDefault="000C49A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E3A09" w:rsidRPr="00607497" w:rsidRDefault="00DE3A09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418"/>
        <w:gridCol w:w="1701"/>
        <w:gridCol w:w="851"/>
        <w:gridCol w:w="850"/>
        <w:gridCol w:w="2126"/>
        <w:gridCol w:w="1843"/>
        <w:gridCol w:w="991"/>
      </w:tblGrid>
      <w:tr w:rsidR="00DE3A09" w:rsidRPr="00607497" w:rsidTr="00DE3A09">
        <w:trPr>
          <w:trHeight w:val="416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3A09" w:rsidRPr="00607497" w:rsidRDefault="00DE3A09" w:rsidP="00DE3A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Fall  2019-20</w:t>
            </w:r>
          </w:p>
        </w:tc>
        <w:tc>
          <w:tcPr>
            <w:tcW w:w="836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3A09" w:rsidRPr="00607497" w:rsidRDefault="00DE3A09" w:rsidP="00DE3A09">
            <w:pPr>
              <w:tabs>
                <w:tab w:val="left" w:pos="2805"/>
                <w:tab w:val="center" w:pos="3931"/>
              </w:tabs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M.SC. İPEK YARALIOĞLU</w:t>
            </w:r>
          </w:p>
        </w:tc>
      </w:tr>
      <w:tr w:rsidR="00DE3A09" w:rsidRPr="00607497" w:rsidTr="00DE3A09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3A09" w:rsidRPr="00607497" w:rsidRDefault="00DE3A09" w:rsidP="00DE3A0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3A09" w:rsidRPr="00607497" w:rsidRDefault="00DE3A09" w:rsidP="00DE3A0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3A09" w:rsidRPr="00607497" w:rsidRDefault="00DE3A09" w:rsidP="00DE3A0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Tue.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3A09" w:rsidRPr="00607497" w:rsidRDefault="00DE3A09" w:rsidP="00DE3A0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Wed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3A09" w:rsidRPr="00607497" w:rsidRDefault="00DE3A09" w:rsidP="00DE3A0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3A09" w:rsidRPr="00607497" w:rsidRDefault="00DE3A09" w:rsidP="00DE3A0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3A09" w:rsidRPr="00607497" w:rsidRDefault="00DE3A09" w:rsidP="00DE3A0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Satur.</w:t>
            </w:r>
          </w:p>
        </w:tc>
      </w:tr>
      <w:tr w:rsidR="00DE3A09" w:rsidRPr="00607497" w:rsidTr="00DE3A09">
        <w:trPr>
          <w:trHeight w:val="637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3A09" w:rsidRPr="00607497" w:rsidRDefault="00DE3A09" w:rsidP="00DE3A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3A09" w:rsidRPr="00607497" w:rsidRDefault="00DE3A09" w:rsidP="00DE3A0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3A09" w:rsidRPr="00607497" w:rsidRDefault="00DE3A09" w:rsidP="00DE3A0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3A09" w:rsidRPr="00607497" w:rsidRDefault="00DE3A09" w:rsidP="00DE3A0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3A09" w:rsidRPr="00607497" w:rsidRDefault="00DE3A09" w:rsidP="00DE3A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CH 404-ARC 401</w:t>
            </w:r>
          </w:p>
          <w:p w:rsidR="00DE3A09" w:rsidRPr="00607497" w:rsidRDefault="00DE3A09" w:rsidP="00DE3A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-1-D01-D03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3A09" w:rsidRPr="00607497" w:rsidRDefault="00DE3A09" w:rsidP="00DE3A0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3A09" w:rsidRPr="00607497" w:rsidRDefault="00DE3A09" w:rsidP="00DE3A0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DE3A09" w:rsidRPr="00607497" w:rsidTr="00DE3A09">
        <w:trPr>
          <w:trHeight w:val="626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3A09" w:rsidRPr="00607497" w:rsidRDefault="00DE3A09" w:rsidP="00DE3A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3A09" w:rsidRPr="00607497" w:rsidRDefault="00DE3A09" w:rsidP="00DE3A0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3A09" w:rsidRPr="00607497" w:rsidRDefault="00DE3A09" w:rsidP="00DE3A0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3A09" w:rsidRPr="00607497" w:rsidRDefault="00DE3A09" w:rsidP="00DE3A0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3A09" w:rsidRPr="00607497" w:rsidRDefault="00DE3A09" w:rsidP="00DE3A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CH 404-ARC 401</w:t>
            </w:r>
          </w:p>
          <w:p w:rsidR="00DE3A09" w:rsidRPr="00607497" w:rsidRDefault="00DE3A09" w:rsidP="00DE3A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-1-D01-D03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3A09" w:rsidRPr="00607497" w:rsidRDefault="00DE3A09" w:rsidP="00DE3A0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3A09" w:rsidRPr="00607497" w:rsidRDefault="00DE3A09" w:rsidP="00DE3A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E3A09" w:rsidRPr="00607497" w:rsidTr="00DE3A09">
        <w:trPr>
          <w:trHeight w:val="691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3A09" w:rsidRPr="00607497" w:rsidRDefault="00DE3A09" w:rsidP="00DE3A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3A09" w:rsidRPr="00607497" w:rsidRDefault="00DE3A09" w:rsidP="00DE3A0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3A09" w:rsidRPr="00607497" w:rsidRDefault="00DE3A09" w:rsidP="00DE3A0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3A09" w:rsidRPr="00607497" w:rsidRDefault="00DE3A09" w:rsidP="00DE3A0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3A09" w:rsidRPr="00607497" w:rsidRDefault="00DE3A09" w:rsidP="00DE3A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CH 404-ARC 401</w:t>
            </w:r>
          </w:p>
          <w:p w:rsidR="00DE3A09" w:rsidRPr="00607497" w:rsidRDefault="00DE3A09" w:rsidP="00DE3A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-1-D01-D03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3A09" w:rsidRPr="00607497" w:rsidRDefault="00DE3A09" w:rsidP="00DE3A0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3A09" w:rsidRPr="00607497" w:rsidRDefault="00DE3A09" w:rsidP="00DE3A0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E3A09" w:rsidRPr="00607497" w:rsidTr="00DE3A09">
        <w:trPr>
          <w:trHeight w:val="587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3A09" w:rsidRPr="00607497" w:rsidRDefault="00DE3A09" w:rsidP="00DE3A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3A09" w:rsidRPr="00607497" w:rsidRDefault="00DE3A09" w:rsidP="00DE3A0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3A09" w:rsidRPr="00607497" w:rsidRDefault="00DE3A09" w:rsidP="00DE3A0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3A09" w:rsidRPr="00607497" w:rsidRDefault="00DE3A09" w:rsidP="00DE3A0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3A09" w:rsidRPr="00607497" w:rsidRDefault="00DE3A09" w:rsidP="00DE3A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CH 404-ARC 401</w:t>
            </w:r>
          </w:p>
          <w:p w:rsidR="00DE3A09" w:rsidRPr="00607497" w:rsidRDefault="00DE3A09" w:rsidP="00DE3A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-1-D01-D03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3A09" w:rsidRPr="00607497" w:rsidRDefault="00DE3A09" w:rsidP="00DE3A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RCH 310- ARC 304</w:t>
            </w:r>
          </w:p>
          <w:p w:rsidR="00DE3A09" w:rsidRPr="00607497" w:rsidRDefault="00DE3A09" w:rsidP="00DE3A09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-2-D01,D02,D03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3A09" w:rsidRPr="00607497" w:rsidRDefault="00DE3A09" w:rsidP="00DE3A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E3A09" w:rsidRPr="00607497" w:rsidTr="00DE3A09">
        <w:trPr>
          <w:trHeight w:val="537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3A09" w:rsidRPr="00607497" w:rsidRDefault="00DE3A09" w:rsidP="00DE3A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3A09" w:rsidRPr="00607497" w:rsidRDefault="00DE3A09" w:rsidP="00DE3A0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3A09" w:rsidRPr="00607497" w:rsidRDefault="00DE3A09" w:rsidP="00DE3A0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3A09" w:rsidRPr="00607497" w:rsidRDefault="00DE3A09" w:rsidP="00DE3A0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3A09" w:rsidRPr="00607497" w:rsidRDefault="00DE3A09" w:rsidP="00DE3A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CH 404-ARC 401</w:t>
            </w:r>
          </w:p>
          <w:p w:rsidR="00DE3A09" w:rsidRPr="00607497" w:rsidRDefault="00DE3A09" w:rsidP="00DE3A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-1-D01-D03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3A09" w:rsidRPr="00607497" w:rsidRDefault="00DE3A09" w:rsidP="00DE3A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RCH 310- ARC 304</w:t>
            </w:r>
          </w:p>
          <w:p w:rsidR="00DE3A09" w:rsidRPr="00607497" w:rsidRDefault="00DE3A09" w:rsidP="00DE3A09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-2-D01,D02,D03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3A09" w:rsidRPr="00607497" w:rsidRDefault="00DE3A09" w:rsidP="00DE3A0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E3A09" w:rsidRPr="00607497" w:rsidTr="00DE3A09">
        <w:trPr>
          <w:trHeight w:val="671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3A09" w:rsidRPr="00607497" w:rsidRDefault="00DE3A09" w:rsidP="00DE3A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3A09" w:rsidRPr="00607497" w:rsidRDefault="00DE3A09" w:rsidP="00DE3A0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3A09" w:rsidRPr="00607497" w:rsidRDefault="00DE3A09" w:rsidP="00DE3A0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3A09" w:rsidRPr="00607497" w:rsidRDefault="00DE3A09" w:rsidP="00DE3A0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3A09" w:rsidRPr="00607497" w:rsidRDefault="00DE3A09" w:rsidP="00DE3A0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3A09" w:rsidRPr="00607497" w:rsidRDefault="00DE3A09" w:rsidP="00DE3A0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 xml:space="preserve">INAR 111 – IAR 109 MIM 121 – MIM 105- ARCH 121  ARC 105 </w:t>
            </w:r>
          </w:p>
          <w:p w:rsidR="00DE3A09" w:rsidRPr="00607497" w:rsidRDefault="00DE3A09" w:rsidP="00DE3A0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FE-2-D02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3A09" w:rsidRPr="00607497" w:rsidRDefault="00DE3A09" w:rsidP="00DE3A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E3A09" w:rsidRPr="00607497" w:rsidTr="00DE3A09">
        <w:trPr>
          <w:trHeight w:val="523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3A09" w:rsidRPr="00607497" w:rsidRDefault="00DE3A09" w:rsidP="00DE3A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3A09" w:rsidRPr="00607497" w:rsidRDefault="00DE3A09" w:rsidP="00DE3A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CH 404-ARC 401</w:t>
            </w:r>
          </w:p>
          <w:p w:rsidR="00DE3A09" w:rsidRPr="00607497" w:rsidRDefault="00DE3A09" w:rsidP="00DE3A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-1-D01-D03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3A09" w:rsidRPr="00607497" w:rsidRDefault="00DE3A09" w:rsidP="00DE3A0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3A09" w:rsidRPr="00607497" w:rsidRDefault="00DE3A09" w:rsidP="00DE3A0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3A09" w:rsidRPr="00607497" w:rsidRDefault="00DE3A09" w:rsidP="00DE3A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:rsidR="00DE3A09" w:rsidRPr="00607497" w:rsidRDefault="00DE3A09" w:rsidP="00DE3A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:rsidR="00DE3A09" w:rsidRPr="00607497" w:rsidRDefault="00DE3A09" w:rsidP="00DE3A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FAE 453</w:t>
            </w:r>
          </w:p>
          <w:p w:rsidR="00DE3A09" w:rsidRPr="00607497" w:rsidRDefault="00DE3A09" w:rsidP="00DE3A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OFFIC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3A09" w:rsidRPr="00607497" w:rsidRDefault="00DE3A09" w:rsidP="00DE3A0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 xml:space="preserve">MIM 121 – MIM 105- ARCH 121  ARC 105 </w:t>
            </w:r>
          </w:p>
          <w:p w:rsidR="00DE3A09" w:rsidRPr="00607497" w:rsidRDefault="00DE3A09" w:rsidP="00DE3A0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FE-2-D02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3A09" w:rsidRPr="00607497" w:rsidRDefault="00DE3A09" w:rsidP="00DE3A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E3A09" w:rsidRPr="00607497" w:rsidTr="00DE3A09">
        <w:trPr>
          <w:trHeight w:val="546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3A09" w:rsidRPr="00607497" w:rsidRDefault="00DE3A09" w:rsidP="00DE3A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3A09" w:rsidRPr="00607497" w:rsidRDefault="00DE3A09" w:rsidP="00DE3A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CH 404-ARC 401</w:t>
            </w:r>
          </w:p>
          <w:p w:rsidR="00DE3A09" w:rsidRPr="00607497" w:rsidRDefault="00DE3A09" w:rsidP="00DE3A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-1-D01-D03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3A09" w:rsidRPr="00607497" w:rsidRDefault="00DE3A09" w:rsidP="00DE3A0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3A09" w:rsidRPr="00607497" w:rsidRDefault="00DE3A09" w:rsidP="00DE3A0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3A09" w:rsidRPr="00607497" w:rsidRDefault="00DE3A09" w:rsidP="00DE3A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:rsidR="00DE3A09" w:rsidRPr="00607497" w:rsidRDefault="00DE3A09" w:rsidP="00DE3A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:rsidR="00DE3A09" w:rsidRPr="00607497" w:rsidRDefault="00DE3A09" w:rsidP="00DE3A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FAE 453</w:t>
            </w:r>
          </w:p>
          <w:p w:rsidR="00DE3A09" w:rsidRPr="00607497" w:rsidRDefault="00DE3A09" w:rsidP="00DE3A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OFFICE</w:t>
            </w:r>
          </w:p>
          <w:p w:rsidR="00DE3A09" w:rsidRPr="00607497" w:rsidRDefault="00DE3A09" w:rsidP="00DE3A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3A09" w:rsidRPr="00607497" w:rsidRDefault="00DE3A09" w:rsidP="00DE3A0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 xml:space="preserve">MIM 121 – MIM 105- ARCH 121 </w:t>
            </w:r>
          </w:p>
          <w:p w:rsidR="00DE3A09" w:rsidRPr="00607497" w:rsidRDefault="00DE3A09" w:rsidP="00DE3A0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 xml:space="preserve">ARC 105 </w:t>
            </w:r>
          </w:p>
          <w:p w:rsidR="00DE3A09" w:rsidRPr="00607497" w:rsidRDefault="00DE3A09" w:rsidP="00DE3A0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FE-2-D02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3A09" w:rsidRPr="00607497" w:rsidRDefault="00DE3A09" w:rsidP="00DE3A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E3A09" w:rsidRPr="00607497" w:rsidTr="00DE3A09">
        <w:trPr>
          <w:trHeight w:val="524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3A09" w:rsidRPr="00607497" w:rsidRDefault="00DE3A09" w:rsidP="00DE3A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3A09" w:rsidRPr="00607497" w:rsidRDefault="00DE3A09" w:rsidP="00DE3A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CH 404-ARC 401</w:t>
            </w:r>
          </w:p>
          <w:p w:rsidR="00DE3A09" w:rsidRPr="00607497" w:rsidRDefault="00DE3A09" w:rsidP="00DE3A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-1-D01-D03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3A09" w:rsidRPr="00607497" w:rsidRDefault="00DE3A09" w:rsidP="00DE3A0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3A09" w:rsidRPr="00607497" w:rsidRDefault="00DE3A09" w:rsidP="00DE3A0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3A09" w:rsidRPr="00607497" w:rsidRDefault="00DE3A09" w:rsidP="00DE3A0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3A09" w:rsidRPr="00607497" w:rsidRDefault="00DE3A09" w:rsidP="00DE3A0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3A09" w:rsidRPr="00607497" w:rsidRDefault="00DE3A09" w:rsidP="00DE3A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E3A09" w:rsidRPr="00607497" w:rsidTr="00DE3A09">
        <w:trPr>
          <w:trHeight w:val="702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3A09" w:rsidRPr="00607497" w:rsidRDefault="00DE3A09" w:rsidP="00DE3A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3A09" w:rsidRPr="00607497" w:rsidRDefault="00DE3A09" w:rsidP="00DE3A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CH 404-ARC 401</w:t>
            </w:r>
          </w:p>
          <w:p w:rsidR="00DE3A09" w:rsidRPr="00607497" w:rsidRDefault="00DE3A09" w:rsidP="00DE3A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-1-D01-D03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3A09" w:rsidRPr="00607497" w:rsidRDefault="00DE3A09" w:rsidP="00DE3A0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3A09" w:rsidRPr="00607497" w:rsidRDefault="00DE3A09" w:rsidP="00DE3A0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3A09" w:rsidRPr="00607497" w:rsidRDefault="00DE3A09" w:rsidP="00DE3A0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3A09" w:rsidRPr="00607497" w:rsidRDefault="00DE3A09" w:rsidP="00DE3A0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3A09" w:rsidRPr="00607497" w:rsidRDefault="00DE3A09" w:rsidP="00DE3A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E3A09" w:rsidRPr="00607497" w:rsidTr="00DE3A09">
        <w:trPr>
          <w:trHeight w:val="711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3A09" w:rsidRPr="00607497" w:rsidRDefault="00DE3A09" w:rsidP="00DE3A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3A09" w:rsidRPr="00607497" w:rsidRDefault="00DE3A09" w:rsidP="00DE3A0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3A09" w:rsidRPr="00607497" w:rsidRDefault="00DE3A09" w:rsidP="00DE3A0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3A09" w:rsidRPr="00607497" w:rsidRDefault="00DE3A09" w:rsidP="00DE3A0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3A09" w:rsidRPr="00607497" w:rsidRDefault="00DE3A09" w:rsidP="00DE3A0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3A09" w:rsidRPr="00607497" w:rsidRDefault="00DE3A09" w:rsidP="00DE3A0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3A09" w:rsidRPr="00607497" w:rsidRDefault="00DE3A09" w:rsidP="00DE3A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E3A09" w:rsidRPr="00607497" w:rsidTr="00DE3A09">
        <w:trPr>
          <w:trHeight w:val="693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3A09" w:rsidRPr="00607497" w:rsidRDefault="00DE3A09" w:rsidP="00DE3A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3A09" w:rsidRPr="00607497" w:rsidRDefault="00DE3A09" w:rsidP="00DE3A0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3A09" w:rsidRPr="00607497" w:rsidRDefault="00DE3A09" w:rsidP="00DE3A0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3A09" w:rsidRPr="00607497" w:rsidRDefault="00DE3A09" w:rsidP="00DE3A0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3A09" w:rsidRPr="00607497" w:rsidRDefault="00DE3A09" w:rsidP="00DE3A0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3A09" w:rsidRPr="00607497" w:rsidRDefault="00DE3A09" w:rsidP="00DE3A0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3A09" w:rsidRPr="00607497" w:rsidRDefault="00DE3A09" w:rsidP="00DE3A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:rsidR="0020464D" w:rsidRPr="00607497" w:rsidRDefault="0020464D" w:rsidP="0020464D">
      <w:pPr>
        <w:spacing w:after="0"/>
        <w:rPr>
          <w:rFonts w:ascii="Times New Roman" w:hAnsi="Times New Roman" w:cs="Times New Roman"/>
          <w:sz w:val="20"/>
          <w:szCs w:val="20"/>
        </w:rPr>
      </w:pPr>
      <w:r w:rsidRPr="00607497">
        <w:rPr>
          <w:rFonts w:ascii="Times New Roman" w:hAnsi="Times New Roman" w:cs="Times New Roman"/>
          <w:sz w:val="20"/>
          <w:szCs w:val="20"/>
        </w:rPr>
        <w:t>*AOH= Academic Office Hour</w:t>
      </w:r>
    </w:p>
    <w:p w:rsidR="0020464D" w:rsidRPr="00607497" w:rsidRDefault="0020464D" w:rsidP="0020464D">
      <w:pPr>
        <w:spacing w:after="0"/>
        <w:rPr>
          <w:rFonts w:ascii="Times New Roman" w:hAnsi="Times New Roman" w:cs="Times New Roman"/>
          <w:sz w:val="20"/>
          <w:szCs w:val="20"/>
        </w:rPr>
      </w:pPr>
      <w:r w:rsidRPr="00607497">
        <w:rPr>
          <w:rFonts w:ascii="Times New Roman" w:hAnsi="Times New Roman" w:cs="Times New Roman"/>
          <w:sz w:val="20"/>
          <w:szCs w:val="20"/>
        </w:rPr>
        <w:t xml:space="preserve">  SOH = Student Office Hour</w:t>
      </w:r>
    </w:p>
    <w:p w:rsidR="00DE3A09" w:rsidRPr="00607497" w:rsidRDefault="00DE3A09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E3A09" w:rsidRPr="00607497" w:rsidRDefault="00DE3A09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E3A09" w:rsidRPr="00607497" w:rsidRDefault="00DE3A09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E3A09" w:rsidRPr="00607497" w:rsidRDefault="00DE3A09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E3A09" w:rsidRPr="00607497" w:rsidRDefault="00DE3A09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E3A09" w:rsidRPr="00607497" w:rsidRDefault="00DE3A09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E3A09" w:rsidRPr="00607497" w:rsidRDefault="00DE3A09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E3A09" w:rsidRPr="00607497" w:rsidRDefault="00DE3A09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E3A09" w:rsidRPr="00607497" w:rsidRDefault="00DE3A09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E3A09" w:rsidRPr="00607497" w:rsidRDefault="00DE3A09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tbl>
      <w:tblPr>
        <w:tblW w:w="9527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379"/>
        <w:gridCol w:w="1457"/>
        <w:gridCol w:w="1559"/>
        <w:gridCol w:w="1574"/>
        <w:gridCol w:w="1260"/>
        <w:gridCol w:w="1260"/>
        <w:gridCol w:w="1038"/>
      </w:tblGrid>
      <w:tr w:rsidR="00780C58" w:rsidRPr="00607497" w:rsidTr="001A5C7C">
        <w:trPr>
          <w:trHeight w:val="416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bookmarkStart w:id="4" w:name="_Hlk19792679"/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Fall Term                   2019-2020</w:t>
            </w:r>
          </w:p>
        </w:tc>
        <w:tc>
          <w:tcPr>
            <w:tcW w:w="814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C58" w:rsidRPr="00607497" w:rsidRDefault="00780C58" w:rsidP="001A5C7C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M.ARCH. ŞEFİKA KARADERİ</w:t>
            </w:r>
          </w:p>
        </w:tc>
      </w:tr>
      <w:tr w:rsidR="00780C58" w:rsidRPr="00607497" w:rsidTr="001A5C7C"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</w:p>
        </w:tc>
      </w:tr>
      <w:tr w:rsidR="00780C58" w:rsidRPr="00607497" w:rsidTr="001A5C7C">
        <w:trPr>
          <w:trHeight w:val="449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780C58" w:rsidRPr="00607497" w:rsidTr="001A5C7C">
        <w:trPr>
          <w:trHeight w:val="994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İM 303</w:t>
            </w: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M 301</w:t>
            </w: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 xml:space="preserve">MM-1-D02 </w:t>
            </w: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M-1-D0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RT 207</w:t>
            </w: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EDUCATION PALACE </w:t>
            </w: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UNIVERSITY OF KYRENI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INAR 244</w:t>
            </w: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IAR 309</w:t>
            </w: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 xml:space="preserve">MM-0-D04 </w:t>
            </w: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H</w:t>
            </w: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80C58" w:rsidRPr="00607497" w:rsidTr="001A5C7C">
        <w:trPr>
          <w:trHeight w:val="1025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İM 303</w:t>
            </w: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M 301</w:t>
            </w: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 xml:space="preserve">MM-1-D02 </w:t>
            </w: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M-1-D0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RT 207</w:t>
            </w: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DUCATION PALACE</w:t>
            </w: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UNIVERSITY OF KYRENI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INAR 244</w:t>
            </w: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IAR 309</w:t>
            </w: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 xml:space="preserve">MM-0-D04 </w:t>
            </w: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OH</w:t>
            </w: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80C58" w:rsidRPr="00607497" w:rsidTr="001A5C7C"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İM 303</w:t>
            </w: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M 301</w:t>
            </w: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 xml:space="preserve">MM-1-D02 </w:t>
            </w: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M-1-D0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RT 207</w:t>
            </w: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DUCATION PALACE</w:t>
            </w: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UNIVERSITY OF KYRENI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INAR 244</w:t>
            </w: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IAR 309</w:t>
            </w: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 xml:space="preserve">MM-0-D04 </w:t>
            </w: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OH</w:t>
            </w: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80C58" w:rsidRPr="00607497" w:rsidTr="001A5C7C">
        <w:trPr>
          <w:trHeight w:val="422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İM 303</w:t>
            </w: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M 301</w:t>
            </w: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 xml:space="preserve">MM-1-D02 </w:t>
            </w: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M-1-D0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OH</w:t>
            </w: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H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SOH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H</w:t>
            </w: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80C58" w:rsidRPr="00607497" w:rsidTr="00780C58">
        <w:trPr>
          <w:trHeight w:val="193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C58" w:rsidRPr="00607497" w:rsidRDefault="00780C58" w:rsidP="001A5C7C">
            <w:pPr>
              <w:pStyle w:val="NoSpacing"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pStyle w:val="NoSpacing"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OH</w:t>
            </w: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C58" w:rsidRPr="00607497" w:rsidRDefault="00780C58" w:rsidP="001A5C7C">
            <w:pPr>
              <w:pStyle w:val="NoSpacing"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C58" w:rsidRPr="00607497" w:rsidRDefault="00780C58" w:rsidP="001A5C7C">
            <w:pPr>
              <w:pStyle w:val="NoSpacing"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pStyle w:val="NoSpacing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80C58" w:rsidRPr="00607497" w:rsidTr="001A5C7C">
        <w:trPr>
          <w:trHeight w:val="523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UNIVERSITY OF KYRENI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H</w:t>
            </w: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UNIVERSITY OF KYRENI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İM 303</w:t>
            </w: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M 301</w:t>
            </w: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 xml:space="preserve">MM-1-D02 </w:t>
            </w: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M-1-D03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H</w:t>
            </w: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80C58" w:rsidRPr="00607497" w:rsidTr="001A5C7C">
        <w:trPr>
          <w:trHeight w:val="546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UNIVERSITY OF KYRENI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H</w:t>
            </w: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UNIVERSITY OF KYRENI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İM 303</w:t>
            </w: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M 301</w:t>
            </w: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 xml:space="preserve">MM-1-D02 </w:t>
            </w: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M-1-D03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H</w:t>
            </w: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80C58" w:rsidRPr="00607497" w:rsidTr="001A5C7C"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UNIVERSITY OF KYRENI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H</w:t>
            </w: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UNIVERSITY OF KYRENI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İM 303</w:t>
            </w: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M 301</w:t>
            </w: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 xml:space="preserve">MM-1-D02 </w:t>
            </w: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M-1-D03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H</w:t>
            </w: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80C58" w:rsidRPr="00607497" w:rsidTr="001A5C7C"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H</w:t>
            </w: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İM 303</w:t>
            </w: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M 301</w:t>
            </w: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 xml:space="preserve">MM-1-D02 </w:t>
            </w: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M-1-D03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80C58" w:rsidRPr="00607497" w:rsidTr="001A5C7C">
        <w:trPr>
          <w:trHeight w:val="328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80C58" w:rsidRPr="00607497" w:rsidTr="001A5C7C">
        <w:trPr>
          <w:trHeight w:val="346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bookmarkEnd w:id="4"/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  <w:r w:rsidRPr="00607497">
        <w:rPr>
          <w:rFonts w:ascii="Times New Roman" w:hAnsi="Times New Roman" w:cs="Times New Roman"/>
          <w:sz w:val="20"/>
          <w:szCs w:val="20"/>
        </w:rPr>
        <w:t>*AOH= Academic Office Hour</w:t>
      </w: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  <w:r w:rsidRPr="00607497">
        <w:rPr>
          <w:rFonts w:ascii="Times New Roman" w:hAnsi="Times New Roman" w:cs="Times New Roman"/>
          <w:sz w:val="20"/>
          <w:szCs w:val="20"/>
        </w:rPr>
        <w:t xml:space="preserve">  SOH = Student Office Hour</w:t>
      </w: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560"/>
        <w:gridCol w:w="1417"/>
        <w:gridCol w:w="1418"/>
        <w:gridCol w:w="1276"/>
        <w:gridCol w:w="1417"/>
        <w:gridCol w:w="1134"/>
        <w:gridCol w:w="1558"/>
      </w:tblGrid>
      <w:tr w:rsidR="00ED0EB3" w:rsidRPr="00607497" w:rsidTr="003A1EEF">
        <w:trPr>
          <w:trHeight w:val="41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0EB3" w:rsidRPr="00607497" w:rsidRDefault="00ED0EB3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Fall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EB3" w:rsidRPr="00607497" w:rsidRDefault="00ED0EB3" w:rsidP="003A1EEF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M.A.. ATİYE BIÇAK</w:t>
            </w:r>
          </w:p>
        </w:tc>
      </w:tr>
      <w:tr w:rsidR="00ED0EB3" w:rsidRPr="00607497" w:rsidTr="003A1EEF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EB3" w:rsidRPr="00607497" w:rsidRDefault="00ED0EB3" w:rsidP="003A1EEF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EB3" w:rsidRPr="00607497" w:rsidRDefault="00ED0EB3" w:rsidP="003A1EEF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EB3" w:rsidRPr="00607497" w:rsidRDefault="00ED0EB3" w:rsidP="003A1EEF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Thuesday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EB3" w:rsidRPr="00607497" w:rsidRDefault="00ED0EB3" w:rsidP="003A1EEF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EB3" w:rsidRPr="00607497" w:rsidRDefault="00ED0EB3" w:rsidP="003A1EEF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EB3" w:rsidRPr="00607497" w:rsidRDefault="00ED0EB3" w:rsidP="003A1EEF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EB3" w:rsidRPr="00607497" w:rsidRDefault="00ED0EB3" w:rsidP="003A1EEF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</w:p>
        </w:tc>
      </w:tr>
      <w:tr w:rsidR="00ED0EB3" w:rsidRPr="00607497" w:rsidTr="003A1EEF">
        <w:trPr>
          <w:trHeight w:val="44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EB3" w:rsidRPr="00607497" w:rsidRDefault="00ED0EB3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EB3" w:rsidRPr="00607497" w:rsidRDefault="00ED0EB3" w:rsidP="003A1EE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EB3" w:rsidRPr="00607497" w:rsidRDefault="00ED0EB3" w:rsidP="003A1EE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EB3" w:rsidRPr="00607497" w:rsidRDefault="00ED0EB3" w:rsidP="003A1EE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EB3" w:rsidRPr="00607497" w:rsidRDefault="00ED0EB3" w:rsidP="003A1EE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EB3" w:rsidRPr="00607497" w:rsidRDefault="00ED0EB3" w:rsidP="003A1EE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EB3" w:rsidRPr="00607497" w:rsidRDefault="00ED0EB3" w:rsidP="003A1EE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ED0EB3" w:rsidRPr="00607497" w:rsidTr="003A1EEF">
        <w:trPr>
          <w:trHeight w:val="62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EB3" w:rsidRPr="00607497" w:rsidRDefault="00ED0EB3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İM 201</w:t>
            </w:r>
          </w:p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(MM-0-D02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IM 211</w:t>
            </w:r>
          </w:p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İM 206</w:t>
            </w:r>
          </w:p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(MM-3-D01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TMF 447</w:t>
            </w:r>
          </w:p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(MM-2-D03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0EB3" w:rsidRPr="00607497" w:rsidRDefault="00ED0EB3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ED0EB3" w:rsidRPr="00607497" w:rsidTr="003A1EEF">
        <w:trPr>
          <w:trHeight w:val="69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EB3" w:rsidRPr="00607497" w:rsidRDefault="00ED0EB3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İM 201</w:t>
            </w:r>
          </w:p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(MM-0-D02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IM 211</w:t>
            </w:r>
          </w:p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İM 206</w:t>
            </w:r>
          </w:p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(MM-3-D01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TMF 447</w:t>
            </w:r>
          </w:p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(MM-2-D03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0EB3" w:rsidRPr="00607497" w:rsidRDefault="00ED0EB3" w:rsidP="003A1EE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pt-PT"/>
              </w:rPr>
            </w:pPr>
          </w:p>
        </w:tc>
      </w:tr>
      <w:tr w:rsidR="00ED0EB3" w:rsidRPr="00607497" w:rsidTr="003A1EEF">
        <w:trPr>
          <w:trHeight w:val="58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EB3" w:rsidRPr="00607497" w:rsidRDefault="00ED0EB3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İM 201</w:t>
            </w:r>
          </w:p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(MM-0-D02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IM 211</w:t>
            </w:r>
          </w:p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İM 206</w:t>
            </w:r>
          </w:p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(MM-3-D01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0EB3" w:rsidRPr="00607497" w:rsidRDefault="00702CE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0EB3" w:rsidRPr="00607497" w:rsidRDefault="00ED0EB3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pt-PT"/>
              </w:rPr>
            </w:pPr>
          </w:p>
        </w:tc>
      </w:tr>
      <w:tr w:rsidR="00ED0EB3" w:rsidRPr="00607497" w:rsidTr="003A1EEF">
        <w:trPr>
          <w:trHeight w:val="53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EB3" w:rsidRPr="00607497" w:rsidRDefault="00ED0EB3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İM 201</w:t>
            </w:r>
          </w:p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(MM-0-D02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0EB3" w:rsidRPr="00607497" w:rsidRDefault="00ED0EB3" w:rsidP="003A1EE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ED0EB3" w:rsidRPr="00607497" w:rsidTr="003A1EEF">
        <w:trPr>
          <w:trHeight w:val="67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EB3" w:rsidRPr="00607497" w:rsidRDefault="00ED0EB3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0EB3" w:rsidRPr="00607497" w:rsidRDefault="00ED0EB3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ED0EB3" w:rsidRPr="00607497" w:rsidTr="003A1EEF">
        <w:trPr>
          <w:trHeight w:val="52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EB3" w:rsidRPr="00607497" w:rsidRDefault="00ED0EB3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İM 432</w:t>
            </w:r>
          </w:p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İM 405</w:t>
            </w:r>
          </w:p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(FE-2-D01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İM 201</w:t>
            </w:r>
          </w:p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(MM-0-D02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0EB3" w:rsidRPr="00607497" w:rsidRDefault="00ED0EB3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ED0EB3" w:rsidRPr="00607497" w:rsidTr="003A1EEF">
        <w:trPr>
          <w:trHeight w:val="54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EB3" w:rsidRPr="00607497" w:rsidRDefault="00ED0EB3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İM 432</w:t>
            </w:r>
          </w:p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İM 405</w:t>
            </w:r>
          </w:p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(FE-2-D01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İM 201</w:t>
            </w:r>
          </w:p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(MM-0-D02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0EB3" w:rsidRPr="00607497" w:rsidRDefault="00ED0EB3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ED0EB3" w:rsidRPr="00607497" w:rsidTr="003A1EEF">
        <w:trPr>
          <w:trHeight w:val="52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EB3" w:rsidRPr="00607497" w:rsidRDefault="00ED0EB3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İM 432</w:t>
            </w:r>
          </w:p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İM 405</w:t>
            </w:r>
          </w:p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(FE-2-D01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İM 201</w:t>
            </w:r>
          </w:p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(MM-0-D02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0EB3" w:rsidRPr="00607497" w:rsidRDefault="00ED0EB3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ED0EB3" w:rsidRPr="00607497" w:rsidTr="003A1EEF">
        <w:trPr>
          <w:trHeight w:val="70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EB3" w:rsidRPr="00607497" w:rsidRDefault="00ED0EB3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İM 201</w:t>
            </w:r>
          </w:p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(MM-0-D02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0EB3" w:rsidRPr="00607497" w:rsidRDefault="00ED0EB3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ED0EB3" w:rsidRPr="00607497" w:rsidTr="003A1EEF">
        <w:trPr>
          <w:trHeight w:val="71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EB3" w:rsidRPr="00607497" w:rsidRDefault="00ED0EB3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0EB3" w:rsidRPr="00607497" w:rsidRDefault="00ED0EB3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ED0EB3" w:rsidRPr="00607497" w:rsidTr="003A1EEF">
        <w:trPr>
          <w:trHeight w:val="69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EB3" w:rsidRPr="00607497" w:rsidRDefault="00ED0EB3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0EB3" w:rsidRPr="00607497" w:rsidRDefault="00ED0EB3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0EB3" w:rsidRPr="00607497" w:rsidRDefault="00ED0EB3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  <w:r w:rsidRPr="00607497">
        <w:rPr>
          <w:rFonts w:ascii="Times New Roman" w:hAnsi="Times New Roman" w:cs="Times New Roman"/>
          <w:sz w:val="20"/>
          <w:szCs w:val="20"/>
        </w:rPr>
        <w:t>*AOH= Academic Office Hour</w:t>
      </w: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  <w:r w:rsidRPr="00607497">
        <w:rPr>
          <w:rFonts w:ascii="Times New Roman" w:hAnsi="Times New Roman" w:cs="Times New Roman"/>
          <w:sz w:val="20"/>
          <w:szCs w:val="20"/>
        </w:rPr>
        <w:t xml:space="preserve">  SOH = Student Office Hour</w:t>
      </w: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E3A09" w:rsidRPr="00607497" w:rsidRDefault="00DE3A09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E3A09" w:rsidRPr="00607497" w:rsidRDefault="00DE3A09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E3A09" w:rsidRPr="00607497" w:rsidRDefault="00DE3A09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E3A09" w:rsidRPr="00607497" w:rsidRDefault="00DE3A09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E3A09" w:rsidRPr="00607497" w:rsidRDefault="00DE3A09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E3A09" w:rsidRPr="00607497" w:rsidRDefault="00DE3A09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E3A09" w:rsidRPr="00607497" w:rsidRDefault="00DE3A09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E3A09" w:rsidRPr="00607497" w:rsidRDefault="00DE3A09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E3A09" w:rsidRPr="00607497" w:rsidRDefault="00DE3A09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E3A09" w:rsidRPr="00607497" w:rsidRDefault="00DE3A09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E3A09" w:rsidRPr="00607497" w:rsidRDefault="00DE3A09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E3A09" w:rsidRPr="00607497" w:rsidRDefault="00DE3A09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780C58" w:rsidRPr="00607497" w:rsidTr="001A5C7C">
        <w:trPr>
          <w:trHeight w:val="41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Fall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C58" w:rsidRPr="00607497" w:rsidRDefault="00780C58" w:rsidP="001A5C7C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M.A. SELDA İNANÇOĞLU</w:t>
            </w:r>
          </w:p>
        </w:tc>
      </w:tr>
      <w:tr w:rsidR="00780C58" w:rsidRPr="00607497" w:rsidTr="001A5C7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C58" w:rsidRPr="00607497" w:rsidRDefault="00780C58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</w:p>
        </w:tc>
      </w:tr>
      <w:tr w:rsidR="00780C58" w:rsidRPr="00607497" w:rsidTr="001A5C7C">
        <w:trPr>
          <w:trHeight w:val="44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C58" w:rsidRPr="00607497" w:rsidRDefault="00780C58" w:rsidP="001A5C7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INAR 252</w:t>
            </w:r>
          </w:p>
          <w:p w:rsidR="00780C58" w:rsidRPr="00607497" w:rsidRDefault="00780C58" w:rsidP="001A5C7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(OFİS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İM 103</w:t>
            </w:r>
          </w:p>
          <w:p w:rsidR="00780C58" w:rsidRPr="00607497" w:rsidRDefault="00780C58" w:rsidP="001A5C7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(GİRNE ÜNİVERSİTESİ)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C58" w:rsidRPr="00607497" w:rsidRDefault="00780C58" w:rsidP="001A5C7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780C58" w:rsidRPr="00607497" w:rsidTr="001A5C7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İM 401</w:t>
            </w:r>
          </w:p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(MM2-D03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INAR 252</w:t>
            </w:r>
          </w:p>
          <w:p w:rsidR="00780C58" w:rsidRPr="00607497" w:rsidRDefault="00780C58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(OFİS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İM 103</w:t>
            </w:r>
          </w:p>
          <w:p w:rsidR="00780C58" w:rsidRPr="00607497" w:rsidRDefault="00780C58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(GİRNE ÜNİVERSİTESİ)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80C58" w:rsidRPr="00607497" w:rsidTr="001A5C7C">
        <w:trPr>
          <w:trHeight w:val="42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İM 401</w:t>
            </w:r>
          </w:p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(MM2-D03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C58" w:rsidRPr="00607497" w:rsidRDefault="00780C58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INAR 252</w:t>
            </w:r>
          </w:p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(OFİS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İM 103</w:t>
            </w:r>
          </w:p>
          <w:p w:rsidR="00780C58" w:rsidRPr="00607497" w:rsidRDefault="00780C58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(GİRNE ÜNİVERSİTESİ)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80C58" w:rsidRPr="00607497" w:rsidTr="001A5C7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İM 401</w:t>
            </w:r>
          </w:p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(MM2-D03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İM 303</w:t>
            </w:r>
          </w:p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(GİRNE ÜNİVERSİTESİ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INAR 252</w:t>
            </w:r>
          </w:p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(OFİS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İM 103</w:t>
            </w:r>
          </w:p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(GİRNE ÜNİVERSİTESİ)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80C58" w:rsidRPr="00607497" w:rsidTr="001A5C7C">
        <w:trPr>
          <w:trHeight w:val="52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İM 401</w:t>
            </w:r>
          </w:p>
          <w:p w:rsidR="00780C58" w:rsidRPr="00607497" w:rsidRDefault="00780C58" w:rsidP="001A5C7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(MM2-D03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İM 303</w:t>
            </w:r>
          </w:p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(GİRNE ÜNİVERSİTESİ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80C58" w:rsidRPr="00607497" w:rsidTr="001A5C7C">
        <w:trPr>
          <w:trHeight w:val="54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İM 303</w:t>
            </w:r>
          </w:p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(GİRNE ÜNİVERSİTESİ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C58" w:rsidRPr="00607497" w:rsidRDefault="00780C58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İM 401</w:t>
            </w:r>
          </w:p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(MM2-D03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İM 303</w:t>
            </w:r>
          </w:p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(GİRNE ÜNİVERSİTESİ)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80C58" w:rsidRPr="00607497" w:rsidTr="001A5C7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İM 303</w:t>
            </w:r>
          </w:p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(GİRNE ÜNİVERSİTESİ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İM 401</w:t>
            </w:r>
          </w:p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(MM2-D03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İM 303</w:t>
            </w:r>
          </w:p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(GİRNE ÜNİVERSİTESİ)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80C58" w:rsidRPr="00607497" w:rsidTr="001A5C7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İM 401</w:t>
            </w:r>
          </w:p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(MM2-D03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İM 303</w:t>
            </w:r>
          </w:p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(GİRNE ÜNİVERSİTESİ)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80C58" w:rsidRPr="00607497" w:rsidTr="001A5C7C">
        <w:trPr>
          <w:trHeight w:val="49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İM 401</w:t>
            </w:r>
          </w:p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(MM2-D03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C58" w:rsidRPr="00607497" w:rsidRDefault="00780C58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İM 303</w:t>
            </w:r>
          </w:p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(GİRNE ÜNİVERSİTESİ)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80C58" w:rsidRPr="00607497" w:rsidTr="001A5C7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0C58" w:rsidRPr="00607497" w:rsidRDefault="00780C58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:rsidR="00780C58" w:rsidRPr="00607497" w:rsidRDefault="00780C58" w:rsidP="00780C58">
      <w:pPr>
        <w:spacing w:after="0"/>
        <w:rPr>
          <w:rFonts w:ascii="Times New Roman" w:hAnsi="Times New Roman" w:cs="Times New Roman"/>
          <w:sz w:val="20"/>
          <w:szCs w:val="20"/>
        </w:rPr>
      </w:pPr>
      <w:r w:rsidRPr="00607497">
        <w:rPr>
          <w:rFonts w:ascii="Times New Roman" w:hAnsi="Times New Roman" w:cs="Times New Roman"/>
          <w:sz w:val="20"/>
          <w:szCs w:val="20"/>
        </w:rPr>
        <w:t>*AOH= Academic Office Hour</w:t>
      </w:r>
    </w:p>
    <w:p w:rsidR="00780C58" w:rsidRPr="00607497" w:rsidRDefault="00780C58" w:rsidP="00780C58">
      <w:pPr>
        <w:spacing w:after="0"/>
        <w:rPr>
          <w:rFonts w:ascii="Times New Roman" w:hAnsi="Times New Roman" w:cs="Times New Roman"/>
          <w:sz w:val="20"/>
          <w:szCs w:val="20"/>
        </w:rPr>
      </w:pPr>
      <w:r w:rsidRPr="00607497">
        <w:rPr>
          <w:rFonts w:ascii="Times New Roman" w:hAnsi="Times New Roman" w:cs="Times New Roman"/>
          <w:sz w:val="20"/>
          <w:szCs w:val="20"/>
        </w:rPr>
        <w:t xml:space="preserve">  SOH = Student Office Hour</w:t>
      </w: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  <w:bookmarkStart w:id="5" w:name="_GoBack"/>
      <w:bookmarkEnd w:id="5"/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C1441E" w:rsidRPr="00607497" w:rsidTr="00436F9D">
        <w:trPr>
          <w:trHeight w:val="41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Fall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YASEMİN AKKAR</w:t>
            </w:r>
          </w:p>
        </w:tc>
      </w:tr>
      <w:tr w:rsidR="00C1441E" w:rsidRPr="00607497" w:rsidTr="00436F9D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441E" w:rsidRPr="00607497" w:rsidRDefault="00C1441E" w:rsidP="00436F9D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</w:p>
        </w:tc>
      </w:tr>
      <w:tr w:rsidR="00C1441E" w:rsidRPr="00607497" w:rsidTr="00436F9D">
        <w:trPr>
          <w:trHeight w:val="44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C1441E" w:rsidRPr="00607497" w:rsidTr="00436F9D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İM 405</w:t>
            </w:r>
          </w:p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2-D02</w:t>
            </w:r>
          </w:p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0B6E0E" w:rsidP="000B6E0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SOH</w:t>
            </w: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İM 109</w:t>
            </w:r>
          </w:p>
          <w:p w:rsidR="00C1441E" w:rsidRPr="00607497" w:rsidRDefault="00C1441E" w:rsidP="00436F9D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0-D02</w:t>
            </w:r>
          </w:p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0-D0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S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1441E" w:rsidRPr="00607497" w:rsidTr="00436F9D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0:00-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İM 405</w:t>
            </w:r>
          </w:p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2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İM 109</w:t>
            </w:r>
          </w:p>
          <w:p w:rsidR="00C1441E" w:rsidRPr="00607497" w:rsidRDefault="00C1441E" w:rsidP="00436F9D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0-D02</w:t>
            </w:r>
          </w:p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0-D0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1441E" w:rsidRPr="00607497" w:rsidTr="00436F9D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1:-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İM 405</w:t>
            </w:r>
          </w:p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2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İM 109</w:t>
            </w:r>
          </w:p>
          <w:p w:rsidR="00C1441E" w:rsidRPr="00607497" w:rsidRDefault="00C1441E" w:rsidP="00436F9D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0-D02</w:t>
            </w:r>
          </w:p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0-D0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1441E" w:rsidRPr="00607497" w:rsidTr="00436F9D">
        <w:trPr>
          <w:trHeight w:val="42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İM 405</w:t>
            </w:r>
          </w:p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2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0B6E0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İM 109</w:t>
            </w:r>
          </w:p>
          <w:p w:rsidR="00C1441E" w:rsidRPr="00607497" w:rsidRDefault="00C1441E" w:rsidP="00436F9D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0-D02</w:t>
            </w:r>
          </w:p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0-D0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1441E" w:rsidRPr="00607497" w:rsidTr="00436F9D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S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S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1441E" w:rsidRPr="00607497" w:rsidTr="00436F9D">
        <w:trPr>
          <w:trHeight w:val="61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MF 475</w:t>
            </w:r>
          </w:p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İM 103</w:t>
            </w:r>
          </w:p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M-1-D0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İM 405</w:t>
            </w:r>
          </w:p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2-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1441E" w:rsidRPr="00607497" w:rsidTr="00436F9D">
        <w:trPr>
          <w:trHeight w:val="54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MF 475</w:t>
            </w:r>
          </w:p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İM 103</w:t>
            </w:r>
          </w:p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M-1-D0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İM 405</w:t>
            </w:r>
          </w:p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2-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1441E" w:rsidRPr="00607497" w:rsidTr="00436F9D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MF 475</w:t>
            </w:r>
          </w:p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İM 103</w:t>
            </w:r>
          </w:p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M-1-D0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İM 405</w:t>
            </w:r>
          </w:p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2-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1441E" w:rsidRPr="00607497" w:rsidTr="00436F9D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İM 103</w:t>
            </w:r>
          </w:p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MM-1-D0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İM 405</w:t>
            </w:r>
          </w:p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MM-2-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1441E" w:rsidRPr="00607497" w:rsidTr="00436F9D">
        <w:trPr>
          <w:trHeight w:val="49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1441E" w:rsidRPr="00607497" w:rsidTr="00436F9D">
        <w:trPr>
          <w:trHeight w:val="7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441E" w:rsidRPr="00607497" w:rsidRDefault="00C1441E" w:rsidP="00436F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  <w:r w:rsidRPr="00607497">
        <w:rPr>
          <w:rFonts w:ascii="Times New Roman" w:hAnsi="Times New Roman" w:cs="Times New Roman"/>
          <w:sz w:val="20"/>
          <w:szCs w:val="20"/>
        </w:rPr>
        <w:t>*AOH= Academic Office Hour</w:t>
      </w: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  <w:r w:rsidRPr="00607497">
        <w:rPr>
          <w:rFonts w:ascii="Times New Roman" w:hAnsi="Times New Roman" w:cs="Times New Roman"/>
          <w:sz w:val="20"/>
          <w:szCs w:val="20"/>
        </w:rPr>
        <w:t xml:space="preserve">  SOH = Student Office Hour</w:t>
      </w: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E3A09" w:rsidRPr="00607497" w:rsidRDefault="00DE3A09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E3A09" w:rsidRPr="00607497" w:rsidRDefault="00DE3A09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E3A09" w:rsidRPr="00607497" w:rsidRDefault="00DE3A09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E3A09" w:rsidRPr="00607497" w:rsidRDefault="00DE3A09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E3A09" w:rsidRPr="00607497" w:rsidRDefault="00DE3A09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E3A09" w:rsidRPr="00607497" w:rsidRDefault="00DE3A09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E3A09" w:rsidRPr="00607497" w:rsidRDefault="00DE3A09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E3A09" w:rsidRPr="00607497" w:rsidRDefault="00DE3A09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E3A09" w:rsidRPr="00607497" w:rsidRDefault="00DE3A09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E3A09" w:rsidRPr="00607497" w:rsidRDefault="00DE3A09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E3A09" w:rsidRPr="00607497" w:rsidRDefault="00DE3A09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E3A09" w:rsidRPr="00607497" w:rsidRDefault="00DE3A09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E3A09" w:rsidRPr="00607497" w:rsidRDefault="00DE3A09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E3A09" w:rsidRPr="00607497" w:rsidRDefault="00DE3A09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E3A09" w:rsidRPr="00607497" w:rsidRDefault="00DE3A09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671724" w:rsidRPr="00607497" w:rsidTr="003A1EEF">
        <w:trPr>
          <w:trHeight w:val="41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71724" w:rsidRPr="00607497" w:rsidRDefault="00671724" w:rsidP="0067172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FALL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71724" w:rsidRPr="00607497" w:rsidRDefault="00671724" w:rsidP="003A1EEF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M.A OSMAN GÖZTAŞI</w:t>
            </w:r>
          </w:p>
        </w:tc>
      </w:tr>
      <w:tr w:rsidR="00671724" w:rsidRPr="00607497" w:rsidTr="003A1EEF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724" w:rsidRPr="00607497" w:rsidRDefault="00671724" w:rsidP="003A1EEF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724" w:rsidRPr="00607497" w:rsidRDefault="00671724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724" w:rsidRPr="00607497" w:rsidRDefault="00671724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724" w:rsidRPr="00607497" w:rsidRDefault="00671724" w:rsidP="003A1EEF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724" w:rsidRPr="00607497" w:rsidRDefault="00671724" w:rsidP="003A1EEF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724" w:rsidRPr="00607497" w:rsidRDefault="00671724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724" w:rsidRPr="00607497" w:rsidRDefault="00671724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</w:p>
        </w:tc>
      </w:tr>
      <w:tr w:rsidR="00671724" w:rsidRPr="00607497" w:rsidTr="003A1EEF">
        <w:trPr>
          <w:trHeight w:val="44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724" w:rsidRPr="00607497" w:rsidRDefault="00671724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724" w:rsidRPr="00607497" w:rsidRDefault="00671724" w:rsidP="003A1EE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724" w:rsidRPr="00607497" w:rsidRDefault="00671724" w:rsidP="003A1EE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724" w:rsidRPr="00607497" w:rsidRDefault="00671724" w:rsidP="003A1EE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724" w:rsidRPr="00607497" w:rsidRDefault="00671724" w:rsidP="003A1EE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724" w:rsidRPr="00607497" w:rsidRDefault="00671724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724" w:rsidRPr="00607497" w:rsidRDefault="00671724" w:rsidP="003A1EE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671724" w:rsidRPr="00607497" w:rsidTr="003A1EEF">
        <w:trPr>
          <w:trHeight w:val="62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724" w:rsidRPr="00607497" w:rsidRDefault="00671724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  <w:t>MİM 304</w:t>
            </w:r>
          </w:p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3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FAE 484</w:t>
            </w:r>
          </w:p>
          <w:p w:rsidR="00671724" w:rsidRPr="00607497" w:rsidRDefault="00671724" w:rsidP="003A1EEF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  OFİ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  <w:t>MİM 304</w:t>
            </w:r>
          </w:p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3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1724" w:rsidRPr="00607497" w:rsidRDefault="0067172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71724" w:rsidRPr="00607497" w:rsidTr="003A1EEF">
        <w:trPr>
          <w:trHeight w:val="69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724" w:rsidRPr="00607497" w:rsidRDefault="00671724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  <w:t>MİM 304</w:t>
            </w:r>
          </w:p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3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FAE 484</w:t>
            </w:r>
          </w:p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OFİ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  <w:t>MİM 304</w:t>
            </w:r>
          </w:p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3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1724" w:rsidRPr="00607497" w:rsidRDefault="00671724" w:rsidP="003A1EE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71724" w:rsidRPr="00607497" w:rsidTr="003A1EEF">
        <w:trPr>
          <w:trHeight w:val="58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724" w:rsidRPr="00607497" w:rsidRDefault="00671724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  <w:t>MİM 304</w:t>
            </w:r>
          </w:p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3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FAE 484</w:t>
            </w:r>
          </w:p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OFİ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  <w:t>MİM 304</w:t>
            </w:r>
          </w:p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3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1724" w:rsidRPr="00607497" w:rsidRDefault="0067172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71724" w:rsidRPr="00607497" w:rsidTr="003A1EEF">
        <w:trPr>
          <w:trHeight w:val="53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724" w:rsidRPr="00607497" w:rsidRDefault="00671724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  <w:t>MİM 304</w:t>
            </w:r>
          </w:p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3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FAE 484</w:t>
            </w:r>
          </w:p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OFİ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  <w:t>MİM 304</w:t>
            </w:r>
          </w:p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3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1724" w:rsidRPr="00607497" w:rsidRDefault="00671724" w:rsidP="003A1EE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71724" w:rsidRPr="00607497" w:rsidTr="003A1EEF">
        <w:trPr>
          <w:trHeight w:val="67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724" w:rsidRPr="00607497" w:rsidRDefault="00671724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1724" w:rsidRPr="00607497" w:rsidRDefault="0067172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71724" w:rsidRPr="00607497" w:rsidTr="003A1EEF">
        <w:trPr>
          <w:trHeight w:val="52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724" w:rsidRPr="00607497" w:rsidRDefault="00671724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71724" w:rsidRPr="00607497" w:rsidRDefault="00671724" w:rsidP="003A1EEF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en-US"/>
              </w:rPr>
              <w:t xml:space="preserve">  ARCH 303</w:t>
            </w:r>
          </w:p>
          <w:p w:rsidR="00671724" w:rsidRPr="00607497" w:rsidRDefault="00671724" w:rsidP="003A1EEF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 MM-2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TMF 476</w:t>
            </w:r>
          </w:p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OFİ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1724" w:rsidRPr="00607497" w:rsidRDefault="00671724" w:rsidP="003A1EEF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en-US"/>
              </w:rPr>
              <w:t xml:space="preserve">  ARCH 303</w:t>
            </w:r>
          </w:p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 MM-2-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1724" w:rsidRPr="00607497" w:rsidRDefault="0067172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71724" w:rsidRPr="00607497" w:rsidTr="003A1EEF">
        <w:trPr>
          <w:trHeight w:val="54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724" w:rsidRPr="00607497" w:rsidRDefault="00671724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1724" w:rsidRPr="00607497" w:rsidRDefault="00671724" w:rsidP="003A1EEF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en-US"/>
              </w:rPr>
              <w:t xml:space="preserve">  ARCH 303</w:t>
            </w:r>
          </w:p>
          <w:p w:rsidR="00671724" w:rsidRPr="00607497" w:rsidRDefault="00671724" w:rsidP="003A1EEF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 MM-2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TMF 476</w:t>
            </w:r>
          </w:p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OFİ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1724" w:rsidRPr="00607497" w:rsidRDefault="00671724" w:rsidP="003A1EEF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en-US"/>
              </w:rPr>
              <w:t xml:space="preserve">  ARCH 303</w:t>
            </w:r>
          </w:p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 MM-2-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1724" w:rsidRPr="00607497" w:rsidRDefault="0067172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71724" w:rsidRPr="00607497" w:rsidTr="003A1EEF">
        <w:trPr>
          <w:trHeight w:val="52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724" w:rsidRPr="00607497" w:rsidRDefault="00671724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1724" w:rsidRPr="00607497" w:rsidRDefault="00671724" w:rsidP="003A1EEF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en-US"/>
              </w:rPr>
              <w:t xml:space="preserve">  ARCH 303</w:t>
            </w:r>
          </w:p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 MM-2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TMF 476</w:t>
            </w:r>
          </w:p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OFİ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1724" w:rsidRPr="00607497" w:rsidRDefault="00671724" w:rsidP="003A1EEF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en-US"/>
              </w:rPr>
              <w:t xml:space="preserve">  ARCH 303</w:t>
            </w:r>
          </w:p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 MM-2-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1724" w:rsidRPr="00607497" w:rsidRDefault="0067172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71724" w:rsidRPr="00607497" w:rsidTr="003A1EEF">
        <w:trPr>
          <w:trHeight w:val="70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724" w:rsidRPr="00607497" w:rsidRDefault="00671724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1724" w:rsidRPr="00607497" w:rsidRDefault="00671724" w:rsidP="003A1EEF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en-US"/>
              </w:rPr>
              <w:t xml:space="preserve">  ARCH 303</w:t>
            </w:r>
          </w:p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 MM-2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TMF 476</w:t>
            </w:r>
          </w:p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OFİ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1724" w:rsidRPr="00607497" w:rsidRDefault="00671724" w:rsidP="003A1EEF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en-US"/>
              </w:rPr>
              <w:t xml:space="preserve">  ARCH 303</w:t>
            </w:r>
          </w:p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497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 MM-2-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1724" w:rsidRPr="00607497" w:rsidRDefault="0067172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71724" w:rsidRPr="00607497" w:rsidTr="003A1EEF">
        <w:trPr>
          <w:trHeight w:val="71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724" w:rsidRPr="00607497" w:rsidRDefault="00671724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1724" w:rsidRPr="00607497" w:rsidRDefault="0067172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71724" w:rsidRPr="00607497" w:rsidTr="003A1EEF">
        <w:trPr>
          <w:trHeight w:val="69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724" w:rsidRPr="00607497" w:rsidRDefault="00671724" w:rsidP="003A1E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0749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71724" w:rsidRPr="00607497" w:rsidRDefault="00671724" w:rsidP="003A1EE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1724" w:rsidRPr="00607497" w:rsidRDefault="00671724" w:rsidP="003A1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:rsidR="00DE3A09" w:rsidRPr="00607497" w:rsidRDefault="00DE3A09" w:rsidP="00DE3A09">
      <w:pPr>
        <w:spacing w:after="0"/>
        <w:rPr>
          <w:rFonts w:ascii="Times New Roman" w:hAnsi="Times New Roman" w:cs="Times New Roman"/>
          <w:sz w:val="20"/>
          <w:szCs w:val="20"/>
        </w:rPr>
      </w:pPr>
      <w:r w:rsidRPr="00607497">
        <w:rPr>
          <w:rFonts w:ascii="Times New Roman" w:hAnsi="Times New Roman" w:cs="Times New Roman"/>
          <w:sz w:val="20"/>
          <w:szCs w:val="20"/>
        </w:rPr>
        <w:t>*AOH= Academic Office Hour</w:t>
      </w:r>
    </w:p>
    <w:p w:rsidR="00DE3A09" w:rsidRPr="00607497" w:rsidRDefault="00DE3A09" w:rsidP="00DE3A09">
      <w:pPr>
        <w:spacing w:after="0"/>
        <w:rPr>
          <w:rFonts w:ascii="Times New Roman" w:hAnsi="Times New Roman" w:cs="Times New Roman"/>
          <w:sz w:val="20"/>
          <w:szCs w:val="20"/>
        </w:rPr>
      </w:pPr>
      <w:r w:rsidRPr="00607497">
        <w:rPr>
          <w:rFonts w:ascii="Times New Roman" w:hAnsi="Times New Roman" w:cs="Times New Roman"/>
          <w:sz w:val="20"/>
          <w:szCs w:val="20"/>
        </w:rPr>
        <w:t xml:space="preserve">  SOH = Student Office Hour</w:t>
      </w: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1441E" w:rsidRPr="00607497" w:rsidRDefault="00C1441E" w:rsidP="00C1441E">
      <w:pPr>
        <w:rPr>
          <w:rFonts w:ascii="Times New Roman" w:hAnsi="Times New Roman" w:cs="Times New Roman"/>
          <w:sz w:val="20"/>
          <w:szCs w:val="20"/>
        </w:rPr>
      </w:pPr>
    </w:p>
    <w:sectPr w:rsidR="00C1441E" w:rsidRPr="00607497" w:rsidSect="001605D3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tDAzMbQwMbIwMDE0sjBT0lEKTi0uzszPAykwrQUAYP3dpCwAAAA="/>
  </w:docVars>
  <w:rsids>
    <w:rsidRoot w:val="00A002F0"/>
    <w:rsid w:val="000113B6"/>
    <w:rsid w:val="000B3CBC"/>
    <w:rsid w:val="000B6E0E"/>
    <w:rsid w:val="000C49AE"/>
    <w:rsid w:val="00105236"/>
    <w:rsid w:val="001605D3"/>
    <w:rsid w:val="00163490"/>
    <w:rsid w:val="001F3E18"/>
    <w:rsid w:val="0020464D"/>
    <w:rsid w:val="00273196"/>
    <w:rsid w:val="00300CBB"/>
    <w:rsid w:val="003A1EEF"/>
    <w:rsid w:val="00413E44"/>
    <w:rsid w:val="00421D6A"/>
    <w:rsid w:val="00436F9D"/>
    <w:rsid w:val="00463209"/>
    <w:rsid w:val="00487F68"/>
    <w:rsid w:val="004F62C1"/>
    <w:rsid w:val="0055474B"/>
    <w:rsid w:val="005C4908"/>
    <w:rsid w:val="00600F63"/>
    <w:rsid w:val="00607497"/>
    <w:rsid w:val="00671724"/>
    <w:rsid w:val="006C3305"/>
    <w:rsid w:val="00702CE4"/>
    <w:rsid w:val="00712B75"/>
    <w:rsid w:val="00780C58"/>
    <w:rsid w:val="007B085D"/>
    <w:rsid w:val="008249D8"/>
    <w:rsid w:val="00870E6A"/>
    <w:rsid w:val="008A7AFA"/>
    <w:rsid w:val="008F1291"/>
    <w:rsid w:val="009B797F"/>
    <w:rsid w:val="00A002F0"/>
    <w:rsid w:val="00A24D6C"/>
    <w:rsid w:val="00A32068"/>
    <w:rsid w:val="00A67DF5"/>
    <w:rsid w:val="00A721C6"/>
    <w:rsid w:val="00BD3A5E"/>
    <w:rsid w:val="00C1441E"/>
    <w:rsid w:val="00C6337B"/>
    <w:rsid w:val="00C94679"/>
    <w:rsid w:val="00D10DC4"/>
    <w:rsid w:val="00DA382C"/>
    <w:rsid w:val="00DB6B5F"/>
    <w:rsid w:val="00DC3997"/>
    <w:rsid w:val="00DE3A09"/>
    <w:rsid w:val="00E02D60"/>
    <w:rsid w:val="00ED0EB3"/>
    <w:rsid w:val="00F514A4"/>
    <w:rsid w:val="00F73C1F"/>
    <w:rsid w:val="00F9287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002F0"/>
    <w:pPr>
      <w:spacing w:after="200" w:line="276" w:lineRule="auto"/>
    </w:pPr>
    <w:rPr>
      <w:rFonts w:eastAsiaTheme="minorEastAsia"/>
      <w:sz w:val="22"/>
      <w:szCs w:val="22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002F0"/>
    <w:rPr>
      <w:rFonts w:eastAsiaTheme="minorEastAsia"/>
      <w:sz w:val="22"/>
      <w:szCs w:val="22"/>
      <w:lang w:eastAsia="tr-TR"/>
    </w:rPr>
  </w:style>
  <w:style w:type="paragraph" w:customStyle="1" w:styleId="TableParagraph">
    <w:name w:val="Table Paragraph"/>
    <w:basedOn w:val="Normal"/>
    <w:uiPriority w:val="1"/>
    <w:qFormat/>
    <w:rsid w:val="00436F9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i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i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3</TotalTime>
  <Pages>21</Pages>
  <Words>2659</Words>
  <Characters>15161</Characters>
  <Application>Microsoft Office Word</Application>
  <DocSecurity>0</DocSecurity>
  <Lines>126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7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ykut YASAKCI</cp:lastModifiedBy>
  <cp:revision>29</cp:revision>
  <dcterms:created xsi:type="dcterms:W3CDTF">2019-11-19T12:59:00Z</dcterms:created>
  <dcterms:modified xsi:type="dcterms:W3CDTF">2019-12-24T13:27:00Z</dcterms:modified>
</cp:coreProperties>
</file>